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4B84C4" w14:textId="19313504" w:rsidR="00E677EA" w:rsidRDefault="00E677EA" w:rsidP="00E677EA">
      <w:pPr>
        <w:pStyle w:val="Title"/>
        <w:jc w:val="center"/>
        <w:rPr>
          <w:i/>
          <w:iCs/>
        </w:rPr>
      </w:pPr>
      <w:r w:rsidRPr="00E677EA">
        <w:rPr>
          <w:b/>
          <w:bCs/>
          <w:u w:val="single"/>
        </w:rPr>
        <w:t>Saskatchewan Sheep Breeders’ Association</w:t>
      </w:r>
      <w:r>
        <w:br/>
      </w:r>
      <w:r w:rsidRPr="00E677EA">
        <w:rPr>
          <w:i/>
          <w:iCs/>
        </w:rPr>
        <w:t>Scholarship Application</w:t>
      </w:r>
    </w:p>
    <w:p w14:paraId="2A6BE7BF" w14:textId="75159C30" w:rsidR="00E677EA" w:rsidRPr="00E677EA" w:rsidRDefault="00E677EA" w:rsidP="00E677EA">
      <w:pPr>
        <w:jc w:val="center"/>
        <w:rPr>
          <w:sz w:val="28"/>
          <w:szCs w:val="28"/>
        </w:rPr>
      </w:pPr>
      <w:r w:rsidRPr="00E677EA">
        <w:rPr>
          <w:sz w:val="28"/>
          <w:szCs w:val="28"/>
        </w:rPr>
        <w:t>Mailing Address: SSBA, Box 179, Oxbow, Saskatchewan, S0C 2B0</w:t>
      </w:r>
      <w:r w:rsidRPr="00E677EA">
        <w:rPr>
          <w:sz w:val="28"/>
          <w:szCs w:val="28"/>
        </w:rPr>
        <w:br/>
        <w:t xml:space="preserve">Email: </w:t>
      </w:r>
      <w:hyperlink r:id="rId7" w:history="1">
        <w:r w:rsidRPr="00E677EA">
          <w:rPr>
            <w:rStyle w:val="Hyperlink"/>
            <w:sz w:val="28"/>
            <w:szCs w:val="28"/>
          </w:rPr>
          <w:t>sasksheepbreeders@gmail.com</w:t>
        </w:r>
      </w:hyperlink>
    </w:p>
    <w:p w14:paraId="52BBBD56" w14:textId="77777777" w:rsidR="00B51A7D" w:rsidRDefault="00B51A7D" w:rsidP="00E677E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5D8C21E" w14:textId="7F0DE29E" w:rsidR="00E677EA" w:rsidRDefault="00E677EA" w:rsidP="00E677EA">
      <w:pPr>
        <w:rPr>
          <w:rFonts w:ascii="Times New Roman" w:hAnsi="Times New Roman" w:cs="Times New Roman"/>
          <w:sz w:val="24"/>
          <w:szCs w:val="24"/>
        </w:rPr>
      </w:pPr>
      <w:r w:rsidRPr="00F160DD">
        <w:rPr>
          <w:rFonts w:ascii="Times New Roman" w:hAnsi="Times New Roman" w:cs="Times New Roman"/>
          <w:b/>
          <w:bCs/>
          <w:sz w:val="24"/>
          <w:szCs w:val="24"/>
        </w:rPr>
        <w:t>Name:</w:t>
      </w:r>
      <w:r>
        <w:rPr>
          <w:rFonts w:ascii="Times New Roman" w:hAnsi="Times New Roman" w:cs="Times New Roman"/>
          <w:sz w:val="24"/>
          <w:szCs w:val="24"/>
        </w:rPr>
        <w:t xml:space="preserve"> _______________________________________________________________________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ab/>
        <w:t>First Nam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Middle Initial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Last Name</w:t>
      </w:r>
    </w:p>
    <w:p w14:paraId="02592204" w14:textId="3620D7B2" w:rsidR="00863ECF" w:rsidRDefault="00FA39F1" w:rsidP="00E677E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/>
      </w:r>
      <w:r w:rsidR="00E677EA" w:rsidRPr="00F160DD">
        <w:rPr>
          <w:rFonts w:ascii="Times New Roman" w:hAnsi="Times New Roman" w:cs="Times New Roman"/>
          <w:b/>
          <w:bCs/>
          <w:sz w:val="24"/>
          <w:szCs w:val="24"/>
        </w:rPr>
        <w:t>Mailing Address:</w:t>
      </w:r>
      <w:r w:rsidR="00E677EA">
        <w:rPr>
          <w:rFonts w:ascii="Times New Roman" w:hAnsi="Times New Roman" w:cs="Times New Roman"/>
          <w:sz w:val="24"/>
          <w:szCs w:val="24"/>
        </w:rPr>
        <w:t xml:space="preserve"> ________________________________</w:t>
      </w:r>
      <w:r w:rsidR="00E677EA">
        <w:rPr>
          <w:rFonts w:ascii="Times New Roman" w:hAnsi="Times New Roman" w:cs="Times New Roman"/>
          <w:sz w:val="24"/>
          <w:szCs w:val="24"/>
        </w:rPr>
        <w:tab/>
      </w:r>
      <w:r w:rsidR="00E677EA">
        <w:rPr>
          <w:rFonts w:ascii="Times New Roman" w:hAnsi="Times New Roman" w:cs="Times New Roman"/>
          <w:sz w:val="24"/>
          <w:szCs w:val="24"/>
        </w:rPr>
        <w:tab/>
        <w:t>________________________</w:t>
      </w:r>
      <w:r w:rsidR="00E677EA">
        <w:rPr>
          <w:rFonts w:ascii="Times New Roman" w:hAnsi="Times New Roman" w:cs="Times New Roman"/>
          <w:sz w:val="24"/>
          <w:szCs w:val="24"/>
        </w:rPr>
        <w:br/>
      </w:r>
      <w:r w:rsidR="00E677EA">
        <w:rPr>
          <w:rFonts w:ascii="Times New Roman" w:hAnsi="Times New Roman" w:cs="Times New Roman"/>
          <w:sz w:val="24"/>
          <w:szCs w:val="24"/>
        </w:rPr>
        <w:tab/>
      </w:r>
      <w:r w:rsidR="00E677EA">
        <w:rPr>
          <w:rFonts w:ascii="Times New Roman" w:hAnsi="Times New Roman" w:cs="Times New Roman"/>
          <w:sz w:val="24"/>
          <w:szCs w:val="24"/>
        </w:rPr>
        <w:tab/>
      </w:r>
      <w:r w:rsidR="00E677EA">
        <w:rPr>
          <w:rFonts w:ascii="Times New Roman" w:hAnsi="Times New Roman" w:cs="Times New Roman"/>
          <w:sz w:val="24"/>
          <w:szCs w:val="24"/>
        </w:rPr>
        <w:tab/>
        <w:t>Box #, RR#, Street Address</w:t>
      </w:r>
      <w:r w:rsidR="00E677EA">
        <w:rPr>
          <w:rFonts w:ascii="Times New Roman" w:hAnsi="Times New Roman" w:cs="Times New Roman"/>
          <w:sz w:val="24"/>
          <w:szCs w:val="24"/>
        </w:rPr>
        <w:tab/>
      </w:r>
      <w:r w:rsidR="00E677EA">
        <w:rPr>
          <w:rFonts w:ascii="Times New Roman" w:hAnsi="Times New Roman" w:cs="Times New Roman"/>
          <w:sz w:val="24"/>
          <w:szCs w:val="24"/>
        </w:rPr>
        <w:tab/>
      </w:r>
      <w:r w:rsidR="00E677EA">
        <w:rPr>
          <w:rFonts w:ascii="Times New Roman" w:hAnsi="Times New Roman" w:cs="Times New Roman"/>
          <w:sz w:val="24"/>
          <w:szCs w:val="24"/>
        </w:rPr>
        <w:tab/>
      </w:r>
      <w:r w:rsidR="00863ECF">
        <w:rPr>
          <w:rFonts w:ascii="Times New Roman" w:hAnsi="Times New Roman" w:cs="Times New Roman"/>
          <w:sz w:val="24"/>
          <w:szCs w:val="24"/>
        </w:rPr>
        <w:t xml:space="preserve">      Cellular Phone Number</w:t>
      </w:r>
    </w:p>
    <w:p w14:paraId="4CCCF244" w14:textId="24FF9B70" w:rsidR="00863ECF" w:rsidRDefault="00FA39F1" w:rsidP="00E677E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  <w:r w:rsidR="000B1A3A">
        <w:rPr>
          <w:rFonts w:ascii="Times New Roman" w:hAnsi="Times New Roman" w:cs="Times New Roman"/>
          <w:sz w:val="24"/>
          <w:szCs w:val="24"/>
        </w:rPr>
        <w:t>_______________________________________________</w:t>
      </w:r>
      <w:r w:rsidR="000B1A3A">
        <w:rPr>
          <w:rFonts w:ascii="Times New Roman" w:hAnsi="Times New Roman" w:cs="Times New Roman"/>
          <w:sz w:val="24"/>
          <w:szCs w:val="24"/>
        </w:rPr>
        <w:tab/>
      </w:r>
      <w:r w:rsidR="000B1A3A">
        <w:rPr>
          <w:rFonts w:ascii="Times New Roman" w:hAnsi="Times New Roman" w:cs="Times New Roman"/>
          <w:sz w:val="24"/>
          <w:szCs w:val="24"/>
        </w:rPr>
        <w:tab/>
        <w:t>________________________</w:t>
      </w:r>
      <w:r w:rsidR="000B1A3A">
        <w:rPr>
          <w:rFonts w:ascii="Times New Roman" w:hAnsi="Times New Roman" w:cs="Times New Roman"/>
          <w:sz w:val="24"/>
          <w:szCs w:val="24"/>
        </w:rPr>
        <w:br/>
      </w:r>
      <w:r w:rsidR="000B1A3A">
        <w:rPr>
          <w:rFonts w:ascii="Times New Roman" w:hAnsi="Times New Roman" w:cs="Times New Roman"/>
          <w:sz w:val="24"/>
          <w:szCs w:val="24"/>
        </w:rPr>
        <w:tab/>
      </w:r>
      <w:r w:rsidR="000B1A3A">
        <w:rPr>
          <w:rFonts w:ascii="Times New Roman" w:hAnsi="Times New Roman" w:cs="Times New Roman"/>
          <w:sz w:val="24"/>
          <w:szCs w:val="24"/>
        </w:rPr>
        <w:tab/>
      </w:r>
      <w:r w:rsidR="000B1A3A">
        <w:rPr>
          <w:rFonts w:ascii="Times New Roman" w:hAnsi="Times New Roman" w:cs="Times New Roman"/>
          <w:sz w:val="24"/>
          <w:szCs w:val="24"/>
        </w:rPr>
        <w:tab/>
        <w:t>Town/City</w:t>
      </w:r>
      <w:r w:rsidR="000B1A3A">
        <w:rPr>
          <w:rFonts w:ascii="Times New Roman" w:hAnsi="Times New Roman" w:cs="Times New Roman"/>
          <w:sz w:val="24"/>
          <w:szCs w:val="24"/>
        </w:rPr>
        <w:tab/>
      </w:r>
      <w:r w:rsidR="000B1A3A">
        <w:rPr>
          <w:rFonts w:ascii="Times New Roman" w:hAnsi="Times New Roman" w:cs="Times New Roman"/>
          <w:sz w:val="24"/>
          <w:szCs w:val="24"/>
        </w:rPr>
        <w:tab/>
      </w:r>
      <w:r w:rsidR="000B1A3A">
        <w:rPr>
          <w:rFonts w:ascii="Times New Roman" w:hAnsi="Times New Roman" w:cs="Times New Roman"/>
          <w:sz w:val="24"/>
          <w:szCs w:val="24"/>
        </w:rPr>
        <w:tab/>
      </w:r>
      <w:r w:rsidR="000B1A3A">
        <w:rPr>
          <w:rFonts w:ascii="Times New Roman" w:hAnsi="Times New Roman" w:cs="Times New Roman"/>
          <w:sz w:val="24"/>
          <w:szCs w:val="24"/>
        </w:rPr>
        <w:tab/>
      </w:r>
      <w:r w:rsidR="000B1A3A">
        <w:rPr>
          <w:rFonts w:ascii="Times New Roman" w:hAnsi="Times New Roman" w:cs="Times New Roman"/>
          <w:sz w:val="24"/>
          <w:szCs w:val="24"/>
        </w:rPr>
        <w:tab/>
      </w:r>
      <w:r w:rsidR="000B1A3A">
        <w:rPr>
          <w:rFonts w:ascii="Times New Roman" w:hAnsi="Times New Roman" w:cs="Times New Roman"/>
          <w:sz w:val="24"/>
          <w:szCs w:val="24"/>
        </w:rPr>
        <w:tab/>
      </w:r>
      <w:r w:rsidR="000B1A3A">
        <w:rPr>
          <w:rFonts w:ascii="Times New Roman" w:hAnsi="Times New Roman" w:cs="Times New Roman"/>
          <w:sz w:val="24"/>
          <w:szCs w:val="24"/>
        </w:rPr>
        <w:tab/>
        <w:t>Province</w:t>
      </w:r>
    </w:p>
    <w:p w14:paraId="598EC7D1" w14:textId="7CFACE02" w:rsidR="000B1A3A" w:rsidRDefault="00FA39F1" w:rsidP="00E677E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  <w:r w:rsidR="000B1A3A">
        <w:rPr>
          <w:rFonts w:ascii="Times New Roman" w:hAnsi="Times New Roman" w:cs="Times New Roman"/>
          <w:sz w:val="24"/>
          <w:szCs w:val="24"/>
        </w:rPr>
        <w:t>__________________________</w:t>
      </w:r>
      <w:r w:rsidR="000B1A3A">
        <w:rPr>
          <w:rFonts w:ascii="Times New Roman" w:hAnsi="Times New Roman" w:cs="Times New Roman"/>
          <w:sz w:val="24"/>
          <w:szCs w:val="24"/>
        </w:rPr>
        <w:tab/>
      </w:r>
      <w:r w:rsidR="000B1A3A">
        <w:rPr>
          <w:rFonts w:ascii="Times New Roman" w:hAnsi="Times New Roman" w:cs="Times New Roman"/>
          <w:sz w:val="24"/>
          <w:szCs w:val="24"/>
        </w:rPr>
        <w:tab/>
        <w:t>__________________________________________</w:t>
      </w:r>
      <w:r w:rsidR="000B1A3A">
        <w:rPr>
          <w:rFonts w:ascii="Times New Roman" w:hAnsi="Times New Roman" w:cs="Times New Roman"/>
          <w:sz w:val="24"/>
          <w:szCs w:val="24"/>
        </w:rPr>
        <w:br/>
      </w:r>
      <w:r w:rsidR="000B1A3A">
        <w:rPr>
          <w:rFonts w:ascii="Times New Roman" w:hAnsi="Times New Roman" w:cs="Times New Roman"/>
          <w:sz w:val="24"/>
          <w:szCs w:val="24"/>
        </w:rPr>
        <w:tab/>
        <w:t>Postal Code</w:t>
      </w:r>
      <w:r w:rsidR="000B1A3A">
        <w:rPr>
          <w:rFonts w:ascii="Times New Roman" w:hAnsi="Times New Roman" w:cs="Times New Roman"/>
          <w:sz w:val="24"/>
          <w:szCs w:val="24"/>
        </w:rPr>
        <w:tab/>
      </w:r>
      <w:r w:rsidR="000B1A3A">
        <w:rPr>
          <w:rFonts w:ascii="Times New Roman" w:hAnsi="Times New Roman" w:cs="Times New Roman"/>
          <w:sz w:val="24"/>
          <w:szCs w:val="24"/>
        </w:rPr>
        <w:tab/>
      </w:r>
      <w:r w:rsidR="000B1A3A">
        <w:rPr>
          <w:rFonts w:ascii="Times New Roman" w:hAnsi="Times New Roman" w:cs="Times New Roman"/>
          <w:sz w:val="24"/>
          <w:szCs w:val="24"/>
        </w:rPr>
        <w:tab/>
      </w:r>
      <w:r w:rsidR="000B1A3A">
        <w:rPr>
          <w:rFonts w:ascii="Times New Roman" w:hAnsi="Times New Roman" w:cs="Times New Roman"/>
          <w:sz w:val="24"/>
          <w:szCs w:val="24"/>
        </w:rPr>
        <w:tab/>
      </w:r>
      <w:r w:rsidR="000B1A3A">
        <w:rPr>
          <w:rFonts w:ascii="Times New Roman" w:hAnsi="Times New Roman" w:cs="Times New Roman"/>
          <w:sz w:val="24"/>
          <w:szCs w:val="24"/>
        </w:rPr>
        <w:tab/>
      </w:r>
      <w:r w:rsidR="000B1A3A">
        <w:rPr>
          <w:rFonts w:ascii="Times New Roman" w:hAnsi="Times New Roman" w:cs="Times New Roman"/>
          <w:sz w:val="24"/>
          <w:szCs w:val="24"/>
        </w:rPr>
        <w:tab/>
        <w:t>E-mail Address</w:t>
      </w:r>
    </w:p>
    <w:p w14:paraId="1B8B031F" w14:textId="3CBE1704" w:rsidR="00F160DD" w:rsidRDefault="00FA39F1" w:rsidP="00F160D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  <w:r w:rsidR="00F160DD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  <w:r w:rsidR="00F160DD">
        <w:rPr>
          <w:rFonts w:ascii="Times New Roman" w:hAnsi="Times New Roman" w:cs="Times New Roman"/>
          <w:sz w:val="24"/>
          <w:szCs w:val="24"/>
        </w:rPr>
        <w:br/>
        <w:t>Names of Parents/Guardians</w:t>
      </w:r>
    </w:p>
    <w:p w14:paraId="57DE0B82" w14:textId="77777777" w:rsidR="00B51A7D" w:rsidRDefault="00B51A7D" w:rsidP="00F160D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553A669" w14:textId="075B627D" w:rsidR="00B51A7D" w:rsidRPr="00B51A7D" w:rsidRDefault="00B51A7D" w:rsidP="00F160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Date of Birth: </w:t>
      </w:r>
      <w:r>
        <w:rPr>
          <w:rFonts w:ascii="Times New Roman" w:hAnsi="Times New Roman" w:cs="Times New Roman"/>
          <w:sz w:val="24"/>
          <w:szCs w:val="24"/>
        </w:rPr>
        <w:t>_____________________</w:t>
      </w:r>
    </w:p>
    <w:p w14:paraId="1A1BED46" w14:textId="68A7E95F" w:rsidR="003559E0" w:rsidRDefault="003559E0" w:rsidP="003559E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re you or your parents/grandparents a member of the SSBA: </w:t>
      </w:r>
      <w:r w:rsidR="002B20B0">
        <w:rPr>
          <w:rFonts w:ascii="Times New Roman" w:hAnsi="Times New Roman" w:cs="Times New Roman"/>
          <w:sz w:val="24"/>
          <w:szCs w:val="24"/>
        </w:rPr>
        <w:t xml:space="preserve"> </w:t>
      </w:r>
      <w:r w:rsidR="00A6793B">
        <w:rPr>
          <w:rFonts w:ascii="Times New Roman" w:hAnsi="Times New Roman" w:cs="Times New Roman"/>
          <w:sz w:val="24"/>
          <w:szCs w:val="24"/>
        </w:rPr>
        <w:tab/>
      </w:r>
      <w:r w:rsidR="00A6793B" w:rsidRPr="00A6793B">
        <w:rPr>
          <w:rFonts w:ascii="Times New Roman" w:hAnsi="Times New Roman" w:cs="Times New Roman"/>
          <w:b/>
          <w:bCs/>
          <w:sz w:val="24"/>
          <w:szCs w:val="24"/>
        </w:rPr>
        <w:t xml:space="preserve">Y </w:t>
      </w:r>
      <w:r w:rsidR="00A6793B" w:rsidRPr="00A6793B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or </w:t>
      </w:r>
      <w:r w:rsidR="00A6793B" w:rsidRPr="00A6793B">
        <w:rPr>
          <w:rFonts w:ascii="Times New Roman" w:hAnsi="Times New Roman" w:cs="Times New Roman"/>
          <w:b/>
          <w:bCs/>
          <w:sz w:val="24"/>
          <w:szCs w:val="24"/>
        </w:rPr>
        <w:tab/>
        <w:t>N</w:t>
      </w:r>
    </w:p>
    <w:p w14:paraId="20FB6F74" w14:textId="7260B2D3" w:rsidR="003559E0" w:rsidRPr="00B51A7D" w:rsidRDefault="003559E0" w:rsidP="003559E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Have you received this scholarship in the past</w:t>
      </w:r>
      <w:r w:rsidR="00F61914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A6793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A6793B" w:rsidRPr="00A6793B">
        <w:rPr>
          <w:rFonts w:ascii="Times New Roman" w:hAnsi="Times New Roman" w:cs="Times New Roman"/>
          <w:b/>
          <w:bCs/>
          <w:sz w:val="24"/>
          <w:szCs w:val="24"/>
        </w:rPr>
        <w:t xml:space="preserve">Y </w:t>
      </w:r>
      <w:r w:rsidR="00A6793B" w:rsidRPr="00A6793B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or </w:t>
      </w:r>
      <w:r w:rsidR="00A6793B" w:rsidRPr="00A6793B">
        <w:rPr>
          <w:rFonts w:ascii="Times New Roman" w:hAnsi="Times New Roman" w:cs="Times New Roman"/>
          <w:b/>
          <w:bCs/>
          <w:sz w:val="24"/>
          <w:szCs w:val="24"/>
        </w:rPr>
        <w:tab/>
        <w:t>N</w:t>
      </w:r>
      <w:r w:rsidR="00630AAF">
        <w:rPr>
          <w:rFonts w:ascii="Times New Roman" w:hAnsi="Times New Roman" w:cs="Times New Roman"/>
          <w:b/>
          <w:bCs/>
          <w:sz w:val="24"/>
          <w:szCs w:val="24"/>
        </w:rPr>
        <w:br/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If so, what year(s)? </w:t>
      </w:r>
      <w:r>
        <w:rPr>
          <w:rFonts w:ascii="Times New Roman" w:hAnsi="Times New Roman" w:cs="Times New Roman"/>
          <w:sz w:val="24"/>
          <w:szCs w:val="24"/>
        </w:rPr>
        <w:t>___________________</w:t>
      </w:r>
    </w:p>
    <w:p w14:paraId="10E131A6" w14:textId="77777777" w:rsidR="00690E97" w:rsidRDefault="00690E9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46516FC" w14:textId="748E445A" w:rsidR="00630AAF" w:rsidRDefault="00630AAF" w:rsidP="00F160D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Have you p</w:t>
      </w:r>
      <w:r w:rsidR="00F160DD">
        <w:rPr>
          <w:rFonts w:ascii="Times New Roman" w:hAnsi="Times New Roman" w:cs="Times New Roman"/>
          <w:b/>
          <w:bCs/>
          <w:sz w:val="24"/>
          <w:szCs w:val="24"/>
        </w:rPr>
        <w:t>articipat</w:t>
      </w:r>
      <w:r>
        <w:rPr>
          <w:rFonts w:ascii="Times New Roman" w:hAnsi="Times New Roman" w:cs="Times New Roman"/>
          <w:b/>
          <w:bCs/>
          <w:sz w:val="24"/>
          <w:szCs w:val="24"/>
        </w:rPr>
        <w:t>ed</w:t>
      </w:r>
      <w:r w:rsidR="00F160DD">
        <w:rPr>
          <w:rFonts w:ascii="Times New Roman" w:hAnsi="Times New Roman" w:cs="Times New Roman"/>
          <w:b/>
          <w:bCs/>
          <w:sz w:val="24"/>
          <w:szCs w:val="24"/>
        </w:rPr>
        <w:t xml:space="preserve"> at SSBA shows (Grasslands, Agribition)</w:t>
      </w:r>
      <w:r w:rsidR="005E13BE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5E13BE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5E13BE" w:rsidRPr="00A6793B">
        <w:rPr>
          <w:rFonts w:ascii="Times New Roman" w:hAnsi="Times New Roman" w:cs="Times New Roman"/>
          <w:b/>
          <w:bCs/>
          <w:sz w:val="24"/>
          <w:szCs w:val="24"/>
        </w:rPr>
        <w:t xml:space="preserve">Y </w:t>
      </w:r>
      <w:r w:rsidR="005E13BE" w:rsidRPr="00A6793B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or </w:t>
      </w:r>
      <w:r w:rsidR="005E13BE" w:rsidRPr="00A6793B">
        <w:rPr>
          <w:rFonts w:ascii="Times New Roman" w:hAnsi="Times New Roman" w:cs="Times New Roman"/>
          <w:b/>
          <w:bCs/>
          <w:sz w:val="24"/>
          <w:szCs w:val="24"/>
        </w:rPr>
        <w:tab/>
        <w:t>N</w:t>
      </w:r>
    </w:p>
    <w:p w14:paraId="26D1FF91" w14:textId="1F2D6F2F" w:rsidR="00B51A7D" w:rsidRDefault="00B51A7D" w:rsidP="00F160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lease state what year(s)</w:t>
      </w:r>
      <w:r w:rsidR="005E13BE">
        <w:rPr>
          <w:rFonts w:ascii="Times New Roman" w:hAnsi="Times New Roman" w:cs="Times New Roman"/>
          <w:b/>
          <w:bCs/>
          <w:sz w:val="24"/>
          <w:szCs w:val="24"/>
        </w:rPr>
        <w:t xml:space="preserve"> you participated in Grassland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nd in what capacity (showing, </w:t>
      </w:r>
      <w:r w:rsidR="00630AAF">
        <w:rPr>
          <w:rFonts w:ascii="Times New Roman" w:hAnsi="Times New Roman" w:cs="Times New Roman"/>
          <w:b/>
          <w:bCs/>
          <w:sz w:val="24"/>
          <w:szCs w:val="24"/>
        </w:rPr>
        <w:t xml:space="preserve">volunteering, assisting other exhibitors or showing committees (shearing, show and sale, </w:t>
      </w:r>
      <w:r w:rsidR="0013410D">
        <w:rPr>
          <w:rFonts w:ascii="Times New Roman" w:hAnsi="Times New Roman" w:cs="Times New Roman"/>
          <w:b/>
          <w:bCs/>
          <w:sz w:val="24"/>
          <w:szCs w:val="24"/>
        </w:rPr>
        <w:t>tradeshow)</w:t>
      </w:r>
      <w:r>
        <w:rPr>
          <w:rFonts w:ascii="Times New Roman" w:hAnsi="Times New Roman" w:cs="Times New Roman"/>
          <w:b/>
          <w:bCs/>
          <w:sz w:val="24"/>
          <w:szCs w:val="24"/>
        </w:rPr>
        <w:t>, etc.)</w:t>
      </w:r>
      <w:r w:rsidR="00F160DD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F160D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916695" w14:textId="77777777" w:rsidR="00B51A7D" w:rsidRDefault="00B51A7D" w:rsidP="00B51A7D">
      <w:pPr>
        <w:rPr>
          <w:rFonts w:ascii="Times New Roman" w:hAnsi="Times New Roman" w:cs="Times New Roman"/>
          <w:sz w:val="24"/>
          <w:szCs w:val="24"/>
        </w:rPr>
      </w:pPr>
    </w:p>
    <w:p w14:paraId="1B193740" w14:textId="77777777" w:rsidR="00B51A7D" w:rsidRDefault="00B51A7D" w:rsidP="00B51A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316952EA" w14:textId="77777777" w:rsidR="00B51A7D" w:rsidRDefault="00B51A7D" w:rsidP="00B51A7D">
      <w:pPr>
        <w:rPr>
          <w:rFonts w:ascii="Times New Roman" w:hAnsi="Times New Roman" w:cs="Times New Roman"/>
          <w:sz w:val="24"/>
          <w:szCs w:val="24"/>
        </w:rPr>
      </w:pPr>
    </w:p>
    <w:p w14:paraId="309EAB7B" w14:textId="77777777" w:rsidR="00B51A7D" w:rsidRDefault="00B51A7D" w:rsidP="00B51A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52256AAB" w14:textId="77777777" w:rsidR="00B51A7D" w:rsidRDefault="00B51A7D" w:rsidP="00B51A7D">
      <w:pPr>
        <w:rPr>
          <w:rFonts w:ascii="Times New Roman" w:hAnsi="Times New Roman" w:cs="Times New Roman"/>
          <w:sz w:val="24"/>
          <w:szCs w:val="24"/>
        </w:rPr>
      </w:pPr>
    </w:p>
    <w:p w14:paraId="007A0BED" w14:textId="77777777" w:rsidR="00B51A7D" w:rsidRDefault="00B51A7D" w:rsidP="00B51A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63B69847" w14:textId="77777777" w:rsidR="00B51A7D" w:rsidRDefault="00FA39F1" w:rsidP="00B51A7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/>
      </w:r>
    </w:p>
    <w:p w14:paraId="5FDF8B4C" w14:textId="6BF285CA" w:rsidR="0013410D" w:rsidRDefault="0013410D" w:rsidP="00B51A7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Have you p</w:t>
      </w:r>
      <w:r w:rsidR="00F160DD">
        <w:rPr>
          <w:rFonts w:ascii="Times New Roman" w:hAnsi="Times New Roman" w:cs="Times New Roman"/>
          <w:b/>
          <w:bCs/>
          <w:sz w:val="24"/>
          <w:szCs w:val="24"/>
        </w:rPr>
        <w:t>articipat</w:t>
      </w:r>
      <w:r>
        <w:rPr>
          <w:rFonts w:ascii="Times New Roman" w:hAnsi="Times New Roman" w:cs="Times New Roman"/>
          <w:b/>
          <w:bCs/>
          <w:sz w:val="24"/>
          <w:szCs w:val="24"/>
        </w:rPr>
        <w:t>ed</w:t>
      </w:r>
      <w:r w:rsidR="00F160DD">
        <w:rPr>
          <w:rFonts w:ascii="Times New Roman" w:hAnsi="Times New Roman" w:cs="Times New Roman"/>
          <w:b/>
          <w:bCs/>
          <w:sz w:val="24"/>
          <w:szCs w:val="24"/>
        </w:rPr>
        <w:t xml:space="preserve"> at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ny</w:t>
      </w:r>
      <w:r w:rsidR="00F160DD">
        <w:rPr>
          <w:rFonts w:ascii="Times New Roman" w:hAnsi="Times New Roman" w:cs="Times New Roman"/>
          <w:b/>
          <w:bCs/>
          <w:sz w:val="24"/>
          <w:szCs w:val="24"/>
        </w:rPr>
        <w:t xml:space="preserve"> CSBA show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F160DD">
        <w:rPr>
          <w:rFonts w:ascii="Times New Roman" w:hAnsi="Times New Roman" w:cs="Times New Roman"/>
          <w:b/>
          <w:bCs/>
          <w:sz w:val="24"/>
          <w:szCs w:val="24"/>
        </w:rPr>
        <w:t xml:space="preserve"> (All Canada Classic)</w:t>
      </w:r>
      <w:r w:rsidR="009336A3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9336A3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B51A7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336A3" w:rsidRPr="00A6793B">
        <w:rPr>
          <w:rFonts w:ascii="Times New Roman" w:hAnsi="Times New Roman" w:cs="Times New Roman"/>
          <w:b/>
          <w:bCs/>
          <w:sz w:val="24"/>
          <w:szCs w:val="24"/>
        </w:rPr>
        <w:t xml:space="preserve">Y </w:t>
      </w:r>
      <w:r w:rsidR="009336A3" w:rsidRPr="00A6793B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or </w:t>
      </w:r>
      <w:r w:rsidR="009336A3" w:rsidRPr="00A6793B">
        <w:rPr>
          <w:rFonts w:ascii="Times New Roman" w:hAnsi="Times New Roman" w:cs="Times New Roman"/>
          <w:b/>
          <w:bCs/>
          <w:sz w:val="24"/>
          <w:szCs w:val="24"/>
        </w:rPr>
        <w:tab/>
        <w:t>N</w:t>
      </w:r>
    </w:p>
    <w:p w14:paraId="07FB5F8E" w14:textId="70AC5F06" w:rsidR="00B51A7D" w:rsidRDefault="00B51A7D" w:rsidP="00B51A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lease state what year(s) </w:t>
      </w:r>
      <w:r w:rsidR="009336A3">
        <w:rPr>
          <w:rFonts w:ascii="Times New Roman" w:hAnsi="Times New Roman" w:cs="Times New Roman"/>
          <w:b/>
          <w:bCs/>
          <w:sz w:val="24"/>
          <w:szCs w:val="24"/>
        </w:rPr>
        <w:t xml:space="preserve">you participated in the </w:t>
      </w:r>
      <w:proofErr w:type="gramStart"/>
      <w:r w:rsidR="009336A3">
        <w:rPr>
          <w:rFonts w:ascii="Times New Roman" w:hAnsi="Times New Roman" w:cs="Times New Roman"/>
          <w:b/>
          <w:bCs/>
          <w:sz w:val="24"/>
          <w:szCs w:val="24"/>
        </w:rPr>
        <w:t>All Canada</w:t>
      </w:r>
      <w:proofErr w:type="gramEnd"/>
      <w:r w:rsidR="009336A3">
        <w:rPr>
          <w:rFonts w:ascii="Times New Roman" w:hAnsi="Times New Roman" w:cs="Times New Roman"/>
          <w:b/>
          <w:bCs/>
          <w:sz w:val="24"/>
          <w:szCs w:val="24"/>
        </w:rPr>
        <w:t xml:space="preserve"> Classic </w:t>
      </w:r>
      <w:r>
        <w:rPr>
          <w:rFonts w:ascii="Times New Roman" w:hAnsi="Times New Roman" w:cs="Times New Roman"/>
          <w:b/>
          <w:bCs/>
          <w:sz w:val="24"/>
          <w:szCs w:val="24"/>
        </w:rPr>
        <w:t>and in what capacity (</w:t>
      </w:r>
      <w:r w:rsidR="0013410D">
        <w:rPr>
          <w:rFonts w:ascii="Times New Roman" w:hAnsi="Times New Roman" w:cs="Times New Roman"/>
          <w:b/>
          <w:bCs/>
          <w:sz w:val="24"/>
          <w:szCs w:val="24"/>
        </w:rPr>
        <w:t>showing, volunteering, assisting other exhibitors</w:t>
      </w:r>
      <w:r w:rsidR="00F61914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13410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etc.)</w:t>
      </w:r>
      <w:r w:rsidR="00F160DD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F160DD">
        <w:rPr>
          <w:rFonts w:ascii="Times New Roman" w:hAnsi="Times New Roman" w:cs="Times New Roman"/>
          <w:sz w:val="24"/>
          <w:szCs w:val="24"/>
        </w:rPr>
        <w:t xml:space="preserve"> </w:t>
      </w:r>
      <w:r w:rsidR="00F160DD">
        <w:rPr>
          <w:rFonts w:ascii="Times New Roman" w:hAnsi="Times New Roman" w:cs="Times New Roman"/>
          <w:sz w:val="24"/>
          <w:szCs w:val="24"/>
        </w:rPr>
        <w:br/>
      </w:r>
    </w:p>
    <w:p w14:paraId="518D834E" w14:textId="77777777" w:rsidR="00B51A7D" w:rsidRDefault="00B51A7D" w:rsidP="00B51A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3CF3346F" w14:textId="77777777" w:rsidR="00B51A7D" w:rsidRDefault="00B51A7D" w:rsidP="00B51A7D">
      <w:pPr>
        <w:rPr>
          <w:rFonts w:ascii="Times New Roman" w:hAnsi="Times New Roman" w:cs="Times New Roman"/>
          <w:sz w:val="24"/>
          <w:szCs w:val="24"/>
        </w:rPr>
      </w:pPr>
    </w:p>
    <w:p w14:paraId="592F4BC8" w14:textId="77777777" w:rsidR="00B51A7D" w:rsidRDefault="00B51A7D" w:rsidP="00B51A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067B201C" w14:textId="77777777" w:rsidR="00B51A7D" w:rsidRDefault="00B51A7D" w:rsidP="00B51A7D">
      <w:pPr>
        <w:rPr>
          <w:rFonts w:ascii="Times New Roman" w:hAnsi="Times New Roman" w:cs="Times New Roman"/>
          <w:sz w:val="24"/>
          <w:szCs w:val="24"/>
        </w:rPr>
      </w:pPr>
    </w:p>
    <w:p w14:paraId="03786707" w14:textId="6D33767D" w:rsidR="00FA39F1" w:rsidRDefault="00B51A7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  <w:r>
        <w:rPr>
          <w:rFonts w:ascii="Times New Roman" w:hAnsi="Times New Roman" w:cs="Times New Roman"/>
          <w:sz w:val="24"/>
          <w:szCs w:val="24"/>
        </w:rPr>
        <w:br/>
      </w:r>
    </w:p>
    <w:p w14:paraId="201AC23D" w14:textId="77777777" w:rsidR="00690E97" w:rsidRDefault="00690E9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4D4427E7" w14:textId="2A3A7803" w:rsidR="00F160DD" w:rsidRPr="00690E97" w:rsidRDefault="0013410D" w:rsidP="00E677E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Please describe the years and participation of any Sheep Commercial Shows, 4-H Sheep </w:t>
      </w:r>
      <w:r w:rsidR="00690E97">
        <w:rPr>
          <w:rFonts w:ascii="Times New Roman" w:hAnsi="Times New Roman" w:cs="Times New Roman"/>
          <w:b/>
          <w:bCs/>
          <w:sz w:val="24"/>
          <w:szCs w:val="24"/>
        </w:rPr>
        <w:t xml:space="preserve">Shows or </w:t>
      </w:r>
      <w:r w:rsidR="00E13A5F">
        <w:rPr>
          <w:rFonts w:ascii="Times New Roman" w:hAnsi="Times New Roman" w:cs="Times New Roman"/>
          <w:b/>
          <w:bCs/>
          <w:sz w:val="24"/>
          <w:szCs w:val="24"/>
        </w:rPr>
        <w:t>Achievement Days, Junior Sheep Shows, Agricultural Society Sheep Fairs, etc.</w:t>
      </w:r>
      <w:r w:rsidR="00690E97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690E97">
        <w:rPr>
          <w:rFonts w:ascii="Times New Roman" w:hAnsi="Times New Roman" w:cs="Times New Roman"/>
          <w:b/>
          <w:bCs/>
          <w:sz w:val="24"/>
          <w:szCs w:val="24"/>
        </w:rPr>
        <w:br/>
      </w:r>
    </w:p>
    <w:p w14:paraId="51AD7378" w14:textId="18DE3E97" w:rsidR="00F160DD" w:rsidRDefault="00F160DD" w:rsidP="00E677E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2113F216" w14:textId="03B1378B" w:rsidR="00F160DD" w:rsidRDefault="00F160DD" w:rsidP="00E677EA">
      <w:pPr>
        <w:rPr>
          <w:rFonts w:ascii="Times New Roman" w:hAnsi="Times New Roman" w:cs="Times New Roman"/>
          <w:sz w:val="24"/>
          <w:szCs w:val="24"/>
        </w:rPr>
      </w:pPr>
    </w:p>
    <w:p w14:paraId="40AC7110" w14:textId="183C9164" w:rsidR="00F160DD" w:rsidRDefault="00F160DD" w:rsidP="00E677E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66A27501" w14:textId="7EED2D1D" w:rsidR="00F160DD" w:rsidRDefault="00F160DD" w:rsidP="00E677EA">
      <w:pPr>
        <w:rPr>
          <w:rFonts w:ascii="Times New Roman" w:hAnsi="Times New Roman" w:cs="Times New Roman"/>
          <w:sz w:val="24"/>
          <w:szCs w:val="24"/>
        </w:rPr>
      </w:pPr>
    </w:p>
    <w:p w14:paraId="6BE8BC90" w14:textId="600DF2DA" w:rsidR="00F160DD" w:rsidRDefault="00F160DD" w:rsidP="00E677E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122A7F39" w14:textId="108F1A94" w:rsidR="00F160DD" w:rsidRDefault="00F160DD" w:rsidP="00E677EA">
      <w:pPr>
        <w:rPr>
          <w:rFonts w:ascii="Times New Roman" w:hAnsi="Times New Roman" w:cs="Times New Roman"/>
          <w:sz w:val="24"/>
          <w:szCs w:val="24"/>
        </w:rPr>
      </w:pPr>
    </w:p>
    <w:p w14:paraId="5CFB4BBF" w14:textId="734BBD93" w:rsidR="00F160DD" w:rsidRDefault="00F160DD" w:rsidP="00E677E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3BB4A91D" w14:textId="22E5DC3E" w:rsidR="00F160DD" w:rsidRDefault="00F160DD" w:rsidP="00E677EA">
      <w:pPr>
        <w:rPr>
          <w:rFonts w:ascii="Times New Roman" w:hAnsi="Times New Roman" w:cs="Times New Roman"/>
          <w:sz w:val="24"/>
          <w:szCs w:val="24"/>
        </w:rPr>
      </w:pPr>
    </w:p>
    <w:p w14:paraId="673F098B" w14:textId="0383E729" w:rsidR="00F160DD" w:rsidRDefault="00F160DD" w:rsidP="00E677E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0DB290A5" w14:textId="2451E36B" w:rsidR="003A5704" w:rsidRDefault="00B121EC" w:rsidP="003A57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Have you attended any</w:t>
      </w:r>
      <w:r w:rsidR="00E13A5F">
        <w:rPr>
          <w:rFonts w:ascii="Times New Roman" w:hAnsi="Times New Roman" w:cs="Times New Roman"/>
          <w:b/>
          <w:bCs/>
          <w:sz w:val="24"/>
          <w:szCs w:val="24"/>
        </w:rPr>
        <w:t xml:space="preserve"> Saskatchew</w:t>
      </w:r>
      <w:r w:rsidR="0014271B">
        <w:rPr>
          <w:rFonts w:ascii="Times New Roman" w:hAnsi="Times New Roman" w:cs="Times New Roman"/>
          <w:b/>
          <w:bCs/>
          <w:sz w:val="24"/>
          <w:szCs w:val="24"/>
        </w:rPr>
        <w:t>an</w:t>
      </w:r>
      <w:r w:rsidR="00E13A5F">
        <w:rPr>
          <w:rFonts w:ascii="Times New Roman" w:hAnsi="Times New Roman" w:cs="Times New Roman"/>
          <w:b/>
          <w:bCs/>
          <w:sz w:val="24"/>
          <w:szCs w:val="24"/>
        </w:rPr>
        <w:t xml:space="preserve"> Sheep Development Board AGM or Symposium, Saskatchewan Sheep Development Board Workshops, Saskatchewan Sheep Breeders AGM,</w:t>
      </w:r>
      <w:r w:rsidR="0014271B">
        <w:rPr>
          <w:rFonts w:ascii="Times New Roman" w:hAnsi="Times New Roman" w:cs="Times New Roman"/>
          <w:b/>
          <w:bCs/>
          <w:sz w:val="24"/>
          <w:szCs w:val="24"/>
        </w:rPr>
        <w:t xml:space="preserve"> or</w:t>
      </w:r>
      <w:r w:rsidR="00E13A5F">
        <w:rPr>
          <w:rFonts w:ascii="Times New Roman" w:hAnsi="Times New Roman" w:cs="Times New Roman"/>
          <w:b/>
          <w:bCs/>
          <w:sz w:val="24"/>
          <w:szCs w:val="24"/>
        </w:rPr>
        <w:t xml:space="preserve"> Canadian Sheep Breeders Association AGM</w:t>
      </w:r>
      <w:r w:rsidR="0014271B">
        <w:rPr>
          <w:rFonts w:ascii="Times New Roman" w:hAnsi="Times New Roman" w:cs="Times New Roman"/>
          <w:b/>
          <w:bCs/>
          <w:sz w:val="24"/>
          <w:szCs w:val="24"/>
        </w:rPr>
        <w:t xml:space="preserve">? Please list </w:t>
      </w:r>
      <w:r w:rsidR="00AD2442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14271B">
        <w:rPr>
          <w:rFonts w:ascii="Times New Roman" w:hAnsi="Times New Roman" w:cs="Times New Roman"/>
          <w:b/>
          <w:bCs/>
          <w:sz w:val="24"/>
          <w:szCs w:val="24"/>
        </w:rPr>
        <w:t xml:space="preserve">years and </w:t>
      </w:r>
      <w:r w:rsidR="00690E97">
        <w:rPr>
          <w:rFonts w:ascii="Times New Roman" w:hAnsi="Times New Roman" w:cs="Times New Roman"/>
          <w:b/>
          <w:bCs/>
          <w:sz w:val="24"/>
          <w:szCs w:val="24"/>
        </w:rPr>
        <w:t>specifics:</w:t>
      </w:r>
      <w:r w:rsidR="00AD244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663B999" w14:textId="77777777" w:rsidR="003A5704" w:rsidRDefault="003A5704" w:rsidP="003A5704">
      <w:pPr>
        <w:rPr>
          <w:rFonts w:ascii="Times New Roman" w:hAnsi="Times New Roman" w:cs="Times New Roman"/>
          <w:sz w:val="24"/>
          <w:szCs w:val="24"/>
        </w:rPr>
      </w:pPr>
    </w:p>
    <w:p w14:paraId="0AD3EA24" w14:textId="77777777" w:rsidR="003A5704" w:rsidRDefault="003A5704" w:rsidP="003A57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7ECA2C75" w14:textId="77777777" w:rsidR="003A5704" w:rsidRDefault="003A5704" w:rsidP="003A5704">
      <w:pPr>
        <w:rPr>
          <w:rFonts w:ascii="Times New Roman" w:hAnsi="Times New Roman" w:cs="Times New Roman"/>
          <w:sz w:val="24"/>
          <w:szCs w:val="24"/>
        </w:rPr>
      </w:pPr>
    </w:p>
    <w:p w14:paraId="2D188C5A" w14:textId="77777777" w:rsidR="003A5704" w:rsidRDefault="003A5704" w:rsidP="003A57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21CD1850" w14:textId="77777777" w:rsidR="003A5704" w:rsidRDefault="003A5704" w:rsidP="003A5704">
      <w:pPr>
        <w:rPr>
          <w:rFonts w:ascii="Times New Roman" w:hAnsi="Times New Roman" w:cs="Times New Roman"/>
          <w:sz w:val="24"/>
          <w:szCs w:val="24"/>
        </w:rPr>
      </w:pPr>
    </w:p>
    <w:p w14:paraId="542A70B4" w14:textId="77777777" w:rsidR="003A5704" w:rsidRDefault="003A5704" w:rsidP="003A57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7B3299B4" w14:textId="77777777" w:rsidR="003A5704" w:rsidRDefault="003A5704" w:rsidP="003A5704">
      <w:pPr>
        <w:rPr>
          <w:rFonts w:ascii="Times New Roman" w:hAnsi="Times New Roman" w:cs="Times New Roman"/>
          <w:sz w:val="24"/>
          <w:szCs w:val="24"/>
        </w:rPr>
      </w:pPr>
    </w:p>
    <w:p w14:paraId="5F3F994E" w14:textId="77777777" w:rsidR="003A5704" w:rsidRDefault="003A5704" w:rsidP="003A57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25E93C8C" w14:textId="77777777" w:rsidR="003A5704" w:rsidRDefault="003A5704" w:rsidP="003A5704">
      <w:pPr>
        <w:rPr>
          <w:rFonts w:ascii="Times New Roman" w:hAnsi="Times New Roman" w:cs="Times New Roman"/>
          <w:sz w:val="24"/>
          <w:szCs w:val="24"/>
        </w:rPr>
      </w:pPr>
    </w:p>
    <w:p w14:paraId="7647BFFF" w14:textId="6A55787E" w:rsidR="00F160DD" w:rsidRDefault="00472DA1" w:rsidP="00E677E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chool History:</w:t>
      </w:r>
    </w:p>
    <w:p w14:paraId="1929A98A" w14:textId="31256E08" w:rsidR="00472DA1" w:rsidRDefault="00472DA1" w:rsidP="00E677EA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Secondary School(s) Attended:</w:t>
      </w:r>
    </w:p>
    <w:p w14:paraId="4727FDF9" w14:textId="24D3A672" w:rsidR="00472DA1" w:rsidRDefault="00472DA1" w:rsidP="00E677E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br/>
        <w:t>______________________________________________________________________________</w:t>
      </w:r>
      <w:r>
        <w:rPr>
          <w:rFonts w:ascii="Times New Roman" w:hAnsi="Times New Roman" w:cs="Times New Roman"/>
          <w:i/>
          <w:iCs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>School Nam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ity/Tow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hone No.</w:t>
      </w:r>
    </w:p>
    <w:p w14:paraId="695CCDF9" w14:textId="2856CBC2" w:rsidR="00472DA1" w:rsidRPr="00472DA1" w:rsidRDefault="00472DA1" w:rsidP="00472DA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br/>
        <w:t>______________________________________________________________________________</w:t>
      </w:r>
      <w:r>
        <w:rPr>
          <w:rFonts w:ascii="Times New Roman" w:hAnsi="Times New Roman" w:cs="Times New Roman"/>
          <w:i/>
          <w:iCs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>School Nam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ity/Tow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hone No.</w:t>
      </w:r>
    </w:p>
    <w:p w14:paraId="682E7E5D" w14:textId="77777777" w:rsidR="00690E97" w:rsidRDefault="00690E97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br w:type="page"/>
      </w:r>
    </w:p>
    <w:p w14:paraId="6F27EA84" w14:textId="3D9A6C03" w:rsidR="00472DA1" w:rsidRDefault="00472DA1" w:rsidP="00E677EA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>Post Secondary School (please submit</w:t>
      </w:r>
      <w:r w:rsidR="003559E0">
        <w:rPr>
          <w:rFonts w:ascii="Times New Roman" w:hAnsi="Times New Roman" w:cs="Times New Roman"/>
          <w:i/>
          <w:iCs/>
          <w:sz w:val="24"/>
          <w:szCs w:val="24"/>
        </w:rPr>
        <w:t xml:space="preserve"> official enrollment or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official transcripts):</w:t>
      </w:r>
    </w:p>
    <w:p w14:paraId="394E6A7B" w14:textId="77777777" w:rsidR="00472DA1" w:rsidRPr="00472DA1" w:rsidRDefault="00472DA1" w:rsidP="00472DA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i/>
          <w:iCs/>
          <w:sz w:val="24"/>
          <w:szCs w:val="24"/>
        </w:rPr>
        <w:t>______________________________________________________________________________</w:t>
      </w:r>
      <w:r>
        <w:rPr>
          <w:rFonts w:ascii="Times New Roman" w:hAnsi="Times New Roman" w:cs="Times New Roman"/>
          <w:i/>
          <w:iCs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>School Nam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ity/Tow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hone No.</w:t>
      </w:r>
    </w:p>
    <w:p w14:paraId="08058B7D" w14:textId="13B38056" w:rsidR="00472DA1" w:rsidRDefault="00472DA1" w:rsidP="00E677EA">
      <w:pPr>
        <w:rPr>
          <w:rFonts w:ascii="Times New Roman" w:hAnsi="Times New Roman" w:cs="Times New Roman"/>
          <w:sz w:val="24"/>
          <w:szCs w:val="24"/>
        </w:rPr>
      </w:pPr>
    </w:p>
    <w:p w14:paraId="3F0A4CCA" w14:textId="77777777" w:rsidR="00472DA1" w:rsidRPr="00472DA1" w:rsidRDefault="00472DA1" w:rsidP="00472DA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______________________________________________________________________________</w:t>
      </w:r>
      <w:r>
        <w:rPr>
          <w:rFonts w:ascii="Times New Roman" w:hAnsi="Times New Roman" w:cs="Times New Roman"/>
          <w:i/>
          <w:iCs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>School Nam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ity/Tow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hone No.</w:t>
      </w:r>
    </w:p>
    <w:p w14:paraId="3942860E" w14:textId="3539D44A" w:rsidR="00472DA1" w:rsidRDefault="00472DA1" w:rsidP="00E677E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Describe your involvement in school activities and </w:t>
      </w:r>
      <w:r w:rsidR="00AD2442">
        <w:rPr>
          <w:rFonts w:ascii="Times New Roman" w:hAnsi="Times New Roman" w:cs="Times New Roman"/>
          <w:b/>
          <w:bCs/>
          <w:sz w:val="24"/>
          <w:szCs w:val="24"/>
        </w:rPr>
        <w:t xml:space="preserve">any educational </w:t>
      </w:r>
      <w:r>
        <w:rPr>
          <w:rFonts w:ascii="Times New Roman" w:hAnsi="Times New Roman" w:cs="Times New Roman"/>
          <w:b/>
          <w:bCs/>
          <w:sz w:val="24"/>
          <w:szCs w:val="24"/>
        </w:rPr>
        <w:t>achievements:</w:t>
      </w:r>
    </w:p>
    <w:p w14:paraId="0F68D0F0" w14:textId="77777777" w:rsidR="00472DA1" w:rsidRDefault="00472DA1" w:rsidP="00E677E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0C352D8" w14:textId="77777777" w:rsidR="00472DA1" w:rsidRDefault="00472DA1" w:rsidP="00472DA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604DCFF4" w14:textId="77777777" w:rsidR="00472DA1" w:rsidRDefault="00472DA1" w:rsidP="00472DA1">
      <w:pPr>
        <w:rPr>
          <w:rFonts w:ascii="Times New Roman" w:hAnsi="Times New Roman" w:cs="Times New Roman"/>
          <w:sz w:val="24"/>
          <w:szCs w:val="24"/>
        </w:rPr>
      </w:pPr>
    </w:p>
    <w:p w14:paraId="242FB948" w14:textId="77777777" w:rsidR="00472DA1" w:rsidRDefault="00472DA1" w:rsidP="00472DA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55E3C4D7" w14:textId="77777777" w:rsidR="00472DA1" w:rsidRDefault="00472DA1" w:rsidP="00472DA1">
      <w:pPr>
        <w:rPr>
          <w:rFonts w:ascii="Times New Roman" w:hAnsi="Times New Roman" w:cs="Times New Roman"/>
          <w:sz w:val="24"/>
          <w:szCs w:val="24"/>
        </w:rPr>
      </w:pPr>
    </w:p>
    <w:p w14:paraId="1E03431A" w14:textId="77777777" w:rsidR="00472DA1" w:rsidRDefault="00472DA1" w:rsidP="00472DA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7E31EB7F" w14:textId="77777777" w:rsidR="00472DA1" w:rsidRDefault="00472DA1" w:rsidP="00472DA1">
      <w:pPr>
        <w:rPr>
          <w:rFonts w:ascii="Times New Roman" w:hAnsi="Times New Roman" w:cs="Times New Roman"/>
          <w:sz w:val="24"/>
          <w:szCs w:val="24"/>
        </w:rPr>
      </w:pPr>
    </w:p>
    <w:p w14:paraId="5C246A09" w14:textId="77777777" w:rsidR="00472DA1" w:rsidRDefault="00472DA1" w:rsidP="00472DA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163B42F8" w14:textId="1C70A7AF" w:rsidR="00472DA1" w:rsidRDefault="00472DA1" w:rsidP="00472DA1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Describe your </w:t>
      </w:r>
      <w:r w:rsidR="0072382E">
        <w:rPr>
          <w:rFonts w:ascii="Times New Roman" w:hAnsi="Times New Roman" w:cs="Times New Roman"/>
          <w:b/>
          <w:bCs/>
          <w:sz w:val="24"/>
          <w:szCs w:val="24"/>
        </w:rPr>
        <w:t>community</w:t>
      </w:r>
      <w:r w:rsidR="000D2EC7">
        <w:rPr>
          <w:rFonts w:ascii="Times New Roman" w:hAnsi="Times New Roman" w:cs="Times New Roman"/>
          <w:b/>
          <w:bCs/>
          <w:sz w:val="24"/>
          <w:szCs w:val="24"/>
        </w:rPr>
        <w:t xml:space="preserve"> involvement through</w:t>
      </w:r>
      <w:r w:rsidR="0072382E">
        <w:rPr>
          <w:rFonts w:ascii="Times New Roman" w:hAnsi="Times New Roman" w:cs="Times New Roman"/>
          <w:b/>
          <w:bCs/>
          <w:sz w:val="24"/>
          <w:szCs w:val="24"/>
        </w:rPr>
        <w:t xml:space="preserve"> organizations</w:t>
      </w:r>
      <w:r w:rsidR="000D2EC7">
        <w:rPr>
          <w:rFonts w:ascii="Times New Roman" w:hAnsi="Times New Roman" w:cs="Times New Roman"/>
          <w:b/>
          <w:bCs/>
          <w:sz w:val="24"/>
          <w:szCs w:val="24"/>
        </w:rPr>
        <w:t xml:space="preserve"> or any community </w:t>
      </w:r>
      <w:r w:rsidR="0072382E">
        <w:rPr>
          <w:rFonts w:ascii="Times New Roman" w:hAnsi="Times New Roman" w:cs="Times New Roman"/>
          <w:b/>
          <w:bCs/>
          <w:sz w:val="24"/>
          <w:szCs w:val="24"/>
        </w:rPr>
        <w:t>accomplishments</w:t>
      </w:r>
      <w:r w:rsidR="000D2EC7">
        <w:rPr>
          <w:rFonts w:ascii="Times New Roman" w:hAnsi="Times New Roman" w:cs="Times New Roman"/>
          <w:b/>
          <w:bCs/>
          <w:sz w:val="24"/>
          <w:szCs w:val="24"/>
        </w:rPr>
        <w:t xml:space="preserve"> you have </w:t>
      </w:r>
      <w:r w:rsidR="00690E97">
        <w:rPr>
          <w:rFonts w:ascii="Times New Roman" w:hAnsi="Times New Roman" w:cs="Times New Roman"/>
          <w:b/>
          <w:bCs/>
          <w:sz w:val="24"/>
          <w:szCs w:val="24"/>
        </w:rPr>
        <w:t>received</w:t>
      </w:r>
      <w:r w:rsidR="0072382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7A84DD1C" w14:textId="77777777" w:rsidR="00472DA1" w:rsidRDefault="00472DA1" w:rsidP="00472DA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6238424" w14:textId="77777777" w:rsidR="00472DA1" w:rsidRDefault="00472DA1" w:rsidP="00472DA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2B91346B" w14:textId="77777777" w:rsidR="00472DA1" w:rsidRDefault="00472DA1" w:rsidP="00472DA1">
      <w:pPr>
        <w:rPr>
          <w:rFonts w:ascii="Times New Roman" w:hAnsi="Times New Roman" w:cs="Times New Roman"/>
          <w:sz w:val="24"/>
          <w:szCs w:val="24"/>
        </w:rPr>
      </w:pPr>
    </w:p>
    <w:p w14:paraId="7C94B074" w14:textId="77777777" w:rsidR="00472DA1" w:rsidRDefault="00472DA1" w:rsidP="00472DA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6F424C32" w14:textId="77777777" w:rsidR="00472DA1" w:rsidRDefault="00472DA1" w:rsidP="00472DA1">
      <w:pPr>
        <w:rPr>
          <w:rFonts w:ascii="Times New Roman" w:hAnsi="Times New Roman" w:cs="Times New Roman"/>
          <w:sz w:val="24"/>
          <w:szCs w:val="24"/>
        </w:rPr>
      </w:pPr>
    </w:p>
    <w:p w14:paraId="5D721652" w14:textId="77777777" w:rsidR="00472DA1" w:rsidRDefault="00472DA1" w:rsidP="00472DA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7CCF20E0" w14:textId="77777777" w:rsidR="00472DA1" w:rsidRDefault="00472DA1" w:rsidP="00472DA1">
      <w:pPr>
        <w:rPr>
          <w:rFonts w:ascii="Times New Roman" w:hAnsi="Times New Roman" w:cs="Times New Roman"/>
          <w:sz w:val="24"/>
          <w:szCs w:val="24"/>
        </w:rPr>
      </w:pPr>
    </w:p>
    <w:p w14:paraId="312D3074" w14:textId="77777777" w:rsidR="00472DA1" w:rsidRDefault="00472DA1" w:rsidP="00472DA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5BED708D" w14:textId="77777777" w:rsidR="00690E97" w:rsidRDefault="00690E9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4B61DB71" w14:textId="4FD31A7F" w:rsidR="0072382E" w:rsidRDefault="005902FB" w:rsidP="0072382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What pas</w:t>
      </w:r>
      <w:r w:rsidR="004749E1">
        <w:rPr>
          <w:rFonts w:ascii="Times New Roman" w:hAnsi="Times New Roman" w:cs="Times New Roman"/>
          <w:b/>
          <w:bCs/>
          <w:sz w:val="24"/>
          <w:szCs w:val="24"/>
        </w:rPr>
        <w:t>t</w:t>
      </w:r>
      <w:r>
        <w:rPr>
          <w:rFonts w:ascii="Times New Roman" w:hAnsi="Times New Roman" w:cs="Times New Roman"/>
          <w:b/>
          <w:bCs/>
          <w:sz w:val="24"/>
          <w:szCs w:val="24"/>
        </w:rPr>
        <w:t>imes and hobbies are you involved in?</w:t>
      </w:r>
    </w:p>
    <w:p w14:paraId="042C4C5B" w14:textId="77777777" w:rsidR="0072382E" w:rsidRDefault="0072382E" w:rsidP="0072382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279EB6B" w14:textId="77777777" w:rsidR="0072382E" w:rsidRDefault="0072382E" w:rsidP="007238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0A492FBB" w14:textId="77777777" w:rsidR="0072382E" w:rsidRDefault="0072382E" w:rsidP="0072382E">
      <w:pPr>
        <w:rPr>
          <w:rFonts w:ascii="Times New Roman" w:hAnsi="Times New Roman" w:cs="Times New Roman"/>
          <w:sz w:val="24"/>
          <w:szCs w:val="24"/>
        </w:rPr>
      </w:pPr>
    </w:p>
    <w:p w14:paraId="34B8D3D4" w14:textId="77777777" w:rsidR="0072382E" w:rsidRDefault="0072382E" w:rsidP="007238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31A33D04" w14:textId="77777777" w:rsidR="0072382E" w:rsidRDefault="0072382E" w:rsidP="0072382E">
      <w:pPr>
        <w:rPr>
          <w:rFonts w:ascii="Times New Roman" w:hAnsi="Times New Roman" w:cs="Times New Roman"/>
          <w:sz w:val="24"/>
          <w:szCs w:val="24"/>
        </w:rPr>
      </w:pPr>
    </w:p>
    <w:p w14:paraId="5E68837D" w14:textId="77777777" w:rsidR="0072382E" w:rsidRDefault="0072382E" w:rsidP="007238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6A8945B9" w14:textId="77777777" w:rsidR="0072382E" w:rsidRDefault="0072382E" w:rsidP="0072382E">
      <w:pPr>
        <w:rPr>
          <w:rFonts w:ascii="Times New Roman" w:hAnsi="Times New Roman" w:cs="Times New Roman"/>
          <w:sz w:val="24"/>
          <w:szCs w:val="24"/>
        </w:rPr>
      </w:pPr>
    </w:p>
    <w:p w14:paraId="2F44B8F4" w14:textId="77777777" w:rsidR="0072382E" w:rsidRDefault="0072382E" w:rsidP="007238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6531500F" w14:textId="26333923" w:rsidR="00A83F85" w:rsidRDefault="00A83F85" w:rsidP="00A83F85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Give us a brief family history</w:t>
      </w:r>
      <w:r w:rsidR="00261430">
        <w:rPr>
          <w:rFonts w:ascii="Times New Roman" w:hAnsi="Times New Roman" w:cs="Times New Roman"/>
          <w:b/>
          <w:bCs/>
          <w:sz w:val="24"/>
          <w:szCs w:val="24"/>
        </w:rPr>
        <w:t xml:space="preserve"> (please include your responsibilities on the farm)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2FD92ACA" w14:textId="77777777" w:rsidR="00A83F85" w:rsidRDefault="00A83F85" w:rsidP="00A83F8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94B4AF8" w14:textId="77777777" w:rsidR="00A83F85" w:rsidRDefault="00A83F85" w:rsidP="00A83F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1887DFCB" w14:textId="77777777" w:rsidR="00A83F85" w:rsidRDefault="00A83F85" w:rsidP="00A83F85">
      <w:pPr>
        <w:rPr>
          <w:rFonts w:ascii="Times New Roman" w:hAnsi="Times New Roman" w:cs="Times New Roman"/>
          <w:sz w:val="24"/>
          <w:szCs w:val="24"/>
        </w:rPr>
      </w:pPr>
    </w:p>
    <w:p w14:paraId="2FA11E1A" w14:textId="77777777" w:rsidR="00A83F85" w:rsidRDefault="00A83F85" w:rsidP="00A83F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530C9D7E" w14:textId="77777777" w:rsidR="00A83F85" w:rsidRDefault="00A83F85" w:rsidP="00A83F85">
      <w:pPr>
        <w:rPr>
          <w:rFonts w:ascii="Times New Roman" w:hAnsi="Times New Roman" w:cs="Times New Roman"/>
          <w:sz w:val="24"/>
          <w:szCs w:val="24"/>
        </w:rPr>
      </w:pPr>
    </w:p>
    <w:p w14:paraId="2602C0A5" w14:textId="77777777" w:rsidR="00A83F85" w:rsidRDefault="00A83F85" w:rsidP="00A83F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52A5338F" w14:textId="77777777" w:rsidR="00A83F85" w:rsidRDefault="00A83F85" w:rsidP="00A83F85">
      <w:pPr>
        <w:rPr>
          <w:rFonts w:ascii="Times New Roman" w:hAnsi="Times New Roman" w:cs="Times New Roman"/>
          <w:sz w:val="24"/>
          <w:szCs w:val="24"/>
        </w:rPr>
      </w:pPr>
    </w:p>
    <w:p w14:paraId="26B7E8F1" w14:textId="77777777" w:rsidR="00A83F85" w:rsidRDefault="00A83F85" w:rsidP="00A83F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6B3E4F0E" w14:textId="77777777" w:rsidR="00A83F85" w:rsidRDefault="00A83F85" w:rsidP="00A83F85">
      <w:pPr>
        <w:rPr>
          <w:rFonts w:ascii="Times New Roman" w:hAnsi="Times New Roman" w:cs="Times New Roman"/>
          <w:sz w:val="24"/>
          <w:szCs w:val="24"/>
        </w:rPr>
      </w:pPr>
    </w:p>
    <w:p w14:paraId="4AD8B21E" w14:textId="31875D4F" w:rsidR="00B51A7D" w:rsidRDefault="00C40D92" w:rsidP="00B51A7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riefly d</w:t>
      </w:r>
      <w:r w:rsidR="00B51A7D">
        <w:rPr>
          <w:rFonts w:ascii="Times New Roman" w:hAnsi="Times New Roman" w:cs="Times New Roman"/>
          <w:b/>
          <w:bCs/>
          <w:sz w:val="24"/>
          <w:szCs w:val="24"/>
        </w:rPr>
        <w:t xml:space="preserve">escribe your </w:t>
      </w:r>
      <w:r w:rsidR="003559E0">
        <w:rPr>
          <w:rFonts w:ascii="Times New Roman" w:hAnsi="Times New Roman" w:cs="Times New Roman"/>
          <w:b/>
          <w:bCs/>
          <w:sz w:val="24"/>
          <w:szCs w:val="24"/>
        </w:rPr>
        <w:t>current sheep industry involvement</w:t>
      </w:r>
      <w:r>
        <w:rPr>
          <w:rFonts w:ascii="Times New Roman" w:hAnsi="Times New Roman" w:cs="Times New Roman"/>
          <w:b/>
          <w:bCs/>
          <w:sz w:val="24"/>
          <w:szCs w:val="24"/>
        </w:rPr>
        <w:t>, what you have gained from the industry</w:t>
      </w:r>
      <w:r w:rsidR="0033591A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3559E0">
        <w:rPr>
          <w:rFonts w:ascii="Times New Roman" w:hAnsi="Times New Roman" w:cs="Times New Roman"/>
          <w:b/>
          <w:bCs/>
          <w:sz w:val="24"/>
          <w:szCs w:val="24"/>
        </w:rPr>
        <w:t xml:space="preserve"> and what</w:t>
      </w:r>
      <w:r w:rsidR="003359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00CB7">
        <w:rPr>
          <w:rFonts w:ascii="Times New Roman" w:hAnsi="Times New Roman" w:cs="Times New Roman"/>
          <w:b/>
          <w:bCs/>
          <w:sz w:val="24"/>
          <w:szCs w:val="24"/>
        </w:rPr>
        <w:t>your plans are</w:t>
      </w:r>
      <w:r w:rsidR="003559E0">
        <w:rPr>
          <w:rFonts w:ascii="Times New Roman" w:hAnsi="Times New Roman" w:cs="Times New Roman"/>
          <w:b/>
          <w:bCs/>
          <w:sz w:val="24"/>
          <w:szCs w:val="24"/>
        </w:rPr>
        <w:t xml:space="preserve"> in the industry:</w:t>
      </w:r>
    </w:p>
    <w:p w14:paraId="7635FE9D" w14:textId="77777777" w:rsidR="00B51A7D" w:rsidRDefault="00B51A7D" w:rsidP="00B51A7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075C573" w14:textId="77777777" w:rsidR="00B51A7D" w:rsidRDefault="00B51A7D" w:rsidP="00B51A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11247C5C" w14:textId="77777777" w:rsidR="00B51A7D" w:rsidRDefault="00B51A7D" w:rsidP="00B51A7D">
      <w:pPr>
        <w:rPr>
          <w:rFonts w:ascii="Times New Roman" w:hAnsi="Times New Roman" w:cs="Times New Roman"/>
          <w:sz w:val="24"/>
          <w:szCs w:val="24"/>
        </w:rPr>
      </w:pPr>
    </w:p>
    <w:p w14:paraId="3FC39603" w14:textId="77777777" w:rsidR="00B51A7D" w:rsidRDefault="00B51A7D" w:rsidP="00B51A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4D5EBA98" w14:textId="77777777" w:rsidR="00B51A7D" w:rsidRDefault="00B51A7D" w:rsidP="00B51A7D">
      <w:pPr>
        <w:rPr>
          <w:rFonts w:ascii="Times New Roman" w:hAnsi="Times New Roman" w:cs="Times New Roman"/>
          <w:sz w:val="24"/>
          <w:szCs w:val="24"/>
        </w:rPr>
      </w:pPr>
    </w:p>
    <w:p w14:paraId="46293A53" w14:textId="77777777" w:rsidR="00B51A7D" w:rsidRDefault="00B51A7D" w:rsidP="00B51A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36AF6B94" w14:textId="77777777" w:rsidR="00B51A7D" w:rsidRDefault="00B51A7D" w:rsidP="00B51A7D">
      <w:pPr>
        <w:rPr>
          <w:rFonts w:ascii="Times New Roman" w:hAnsi="Times New Roman" w:cs="Times New Roman"/>
          <w:sz w:val="24"/>
          <w:szCs w:val="24"/>
        </w:rPr>
      </w:pPr>
    </w:p>
    <w:p w14:paraId="02BED60D" w14:textId="77777777" w:rsidR="00B51A7D" w:rsidRDefault="00B51A7D" w:rsidP="00B51A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05805E9A" w14:textId="77777777" w:rsidR="00690E97" w:rsidRDefault="00690E9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28B3BB7" w14:textId="1B11F0BD" w:rsidR="003559E0" w:rsidRDefault="00DC4B48" w:rsidP="00AF3BB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Do you have any ideas on </w:t>
      </w:r>
      <w:r w:rsidR="004749E1">
        <w:rPr>
          <w:rFonts w:ascii="Times New Roman" w:hAnsi="Times New Roman" w:cs="Times New Roman"/>
          <w:b/>
          <w:bCs/>
          <w:sz w:val="24"/>
          <w:szCs w:val="24"/>
        </w:rPr>
        <w:t>advancing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the sheep industry</w:t>
      </w:r>
      <w:r w:rsidR="004749E1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AF3BBD">
        <w:rPr>
          <w:rFonts w:ascii="Times New Roman" w:hAnsi="Times New Roman" w:cs="Times New Roman"/>
          <w:b/>
          <w:bCs/>
          <w:sz w:val="24"/>
          <w:szCs w:val="24"/>
        </w:rPr>
        <w:t xml:space="preserve"> and what steps could be taken to complete these ideas</w:t>
      </w:r>
      <w:r>
        <w:rPr>
          <w:rFonts w:ascii="Times New Roman" w:hAnsi="Times New Roman" w:cs="Times New Roman"/>
          <w:b/>
          <w:bCs/>
          <w:sz w:val="24"/>
          <w:szCs w:val="24"/>
        </w:rPr>
        <w:t>?</w:t>
      </w:r>
    </w:p>
    <w:p w14:paraId="027E86A5" w14:textId="77777777" w:rsidR="003559E0" w:rsidRDefault="003559E0" w:rsidP="003559E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B002409" w14:textId="77777777" w:rsidR="003559E0" w:rsidRDefault="003559E0" w:rsidP="003559E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5F733AAC" w14:textId="77777777" w:rsidR="003559E0" w:rsidRDefault="003559E0" w:rsidP="003559E0">
      <w:pPr>
        <w:rPr>
          <w:rFonts w:ascii="Times New Roman" w:hAnsi="Times New Roman" w:cs="Times New Roman"/>
          <w:sz w:val="24"/>
          <w:szCs w:val="24"/>
        </w:rPr>
      </w:pPr>
    </w:p>
    <w:p w14:paraId="629EBB50" w14:textId="77777777" w:rsidR="003559E0" w:rsidRDefault="003559E0" w:rsidP="003559E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7E84DC4D" w14:textId="77777777" w:rsidR="003559E0" w:rsidRDefault="003559E0" w:rsidP="003559E0">
      <w:pPr>
        <w:rPr>
          <w:rFonts w:ascii="Times New Roman" w:hAnsi="Times New Roman" w:cs="Times New Roman"/>
          <w:sz w:val="24"/>
          <w:szCs w:val="24"/>
        </w:rPr>
      </w:pPr>
    </w:p>
    <w:p w14:paraId="4A0479EC" w14:textId="77777777" w:rsidR="003559E0" w:rsidRDefault="003559E0" w:rsidP="003559E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28C627A1" w14:textId="77777777" w:rsidR="003559E0" w:rsidRDefault="003559E0" w:rsidP="003559E0">
      <w:pPr>
        <w:rPr>
          <w:rFonts w:ascii="Times New Roman" w:hAnsi="Times New Roman" w:cs="Times New Roman"/>
          <w:sz w:val="24"/>
          <w:szCs w:val="24"/>
        </w:rPr>
      </w:pPr>
    </w:p>
    <w:p w14:paraId="54EB1D9C" w14:textId="77777777" w:rsidR="003559E0" w:rsidRDefault="003559E0" w:rsidP="003559E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3A339BEF" w14:textId="2C9C8D1A" w:rsidR="0072382E" w:rsidRDefault="0072382E" w:rsidP="0072382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f your scholarship application is successful, what institution and program will it be utilized</w:t>
      </w:r>
      <w:r w:rsidR="00700CB7">
        <w:rPr>
          <w:rFonts w:ascii="Times New Roman" w:hAnsi="Times New Roman" w:cs="Times New Roman"/>
          <w:b/>
          <w:bCs/>
          <w:sz w:val="24"/>
          <w:szCs w:val="24"/>
        </w:rPr>
        <w:t xml:space="preserve"> at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? </w:t>
      </w:r>
    </w:p>
    <w:p w14:paraId="68F1F8FD" w14:textId="77777777" w:rsidR="0072382E" w:rsidRDefault="0072382E" w:rsidP="0072382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8805C56" w14:textId="3B6F08DF" w:rsidR="0072382E" w:rsidRDefault="0072382E" w:rsidP="007238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  <w:r>
        <w:rPr>
          <w:rFonts w:ascii="Times New Roman" w:hAnsi="Times New Roman" w:cs="Times New Roman"/>
          <w:sz w:val="24"/>
          <w:szCs w:val="24"/>
        </w:rPr>
        <w:br/>
        <w:t>Institutio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rogram/Major and Length (# of years)</w:t>
      </w:r>
      <w:r>
        <w:rPr>
          <w:rFonts w:ascii="Times New Roman" w:hAnsi="Times New Roman" w:cs="Times New Roman"/>
          <w:sz w:val="24"/>
          <w:szCs w:val="24"/>
        </w:rPr>
        <w:br/>
      </w:r>
    </w:p>
    <w:p w14:paraId="0F631A19" w14:textId="0F2C1E5F" w:rsidR="0072382E" w:rsidRDefault="0072382E" w:rsidP="007238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  <w:r>
        <w:rPr>
          <w:rFonts w:ascii="Times New Roman" w:hAnsi="Times New Roman" w:cs="Times New Roman"/>
          <w:sz w:val="24"/>
          <w:szCs w:val="24"/>
        </w:rPr>
        <w:br/>
        <w:t>Addres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ity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ostal Code</w:t>
      </w:r>
    </w:p>
    <w:p w14:paraId="08AC953C" w14:textId="25B64C04" w:rsidR="0072382E" w:rsidRDefault="0072382E" w:rsidP="0072382E">
      <w:pPr>
        <w:rPr>
          <w:rFonts w:ascii="Times New Roman" w:hAnsi="Times New Roman" w:cs="Times New Roman"/>
          <w:sz w:val="24"/>
          <w:szCs w:val="24"/>
        </w:rPr>
      </w:pPr>
      <w:r w:rsidRPr="0072382E">
        <w:rPr>
          <w:rFonts w:ascii="Times New Roman" w:hAnsi="Times New Roman" w:cs="Times New Roman"/>
          <w:i/>
          <w:iCs/>
          <w:sz w:val="24"/>
          <w:szCs w:val="24"/>
        </w:rPr>
        <w:t>In what year of the program will you be enrolled next year?</w:t>
      </w:r>
      <w:r w:rsidRPr="0072382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_____________________________</w:t>
      </w:r>
    </w:p>
    <w:p w14:paraId="47093343" w14:textId="77777777" w:rsidR="00FA39F1" w:rsidRDefault="00FA39F1" w:rsidP="0072382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FE5C875" w14:textId="41E4C831" w:rsidR="0072382E" w:rsidRPr="00FA39F1" w:rsidRDefault="0072382E" w:rsidP="0072382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ferences (</w:t>
      </w:r>
      <w:r w:rsidR="00A83F85">
        <w:rPr>
          <w:rFonts w:ascii="Times New Roman" w:hAnsi="Times New Roman" w:cs="Times New Roman"/>
          <w:b/>
          <w:bCs/>
          <w:sz w:val="24"/>
          <w:szCs w:val="24"/>
        </w:rPr>
        <w:t>At least o</w:t>
      </w:r>
      <w:r w:rsidR="00AF3BBD">
        <w:rPr>
          <w:rFonts w:ascii="Times New Roman" w:hAnsi="Times New Roman" w:cs="Times New Roman"/>
          <w:b/>
          <w:bCs/>
          <w:sz w:val="24"/>
          <w:szCs w:val="24"/>
        </w:rPr>
        <w:t>ne reference letter attached to your application</w:t>
      </w:r>
      <w:r w:rsidR="00481E67">
        <w:rPr>
          <w:rFonts w:ascii="Times New Roman" w:hAnsi="Times New Roman" w:cs="Times New Roman"/>
          <w:b/>
          <w:bCs/>
          <w:sz w:val="24"/>
          <w:szCs w:val="24"/>
        </w:rPr>
        <w:t>, all three letters included</w:t>
      </w:r>
      <w:r w:rsidR="00760500">
        <w:rPr>
          <w:rFonts w:ascii="Times New Roman" w:hAnsi="Times New Roman" w:cs="Times New Roman"/>
          <w:b/>
          <w:bCs/>
          <w:sz w:val="24"/>
          <w:szCs w:val="24"/>
        </w:rPr>
        <w:t>, would be highly commendable</w:t>
      </w:r>
      <w:r>
        <w:rPr>
          <w:rFonts w:ascii="Times New Roman" w:hAnsi="Times New Roman" w:cs="Times New Roman"/>
          <w:b/>
          <w:bCs/>
          <w:sz w:val="24"/>
          <w:szCs w:val="24"/>
        </w:rPr>
        <w:t>):</w:t>
      </w:r>
      <w:r w:rsidR="00FA39F1">
        <w:rPr>
          <w:rFonts w:ascii="Times New Roman" w:hAnsi="Times New Roman" w:cs="Times New Roman"/>
          <w:b/>
          <w:bCs/>
          <w:sz w:val="24"/>
          <w:szCs w:val="24"/>
        </w:rPr>
        <w:br/>
      </w:r>
      <w:r w:rsidR="00FA39F1">
        <w:rPr>
          <w:rFonts w:ascii="Times New Roman" w:hAnsi="Times New Roman" w:cs="Times New Roman"/>
          <w:b/>
          <w:bCs/>
          <w:sz w:val="24"/>
          <w:szCs w:val="24"/>
        </w:rPr>
        <w:br/>
      </w:r>
      <w:r w:rsidR="00FA39F1">
        <w:rPr>
          <w:rFonts w:ascii="Times New Roman" w:hAnsi="Times New Roman" w:cs="Times New Roman"/>
          <w:i/>
          <w:iCs/>
          <w:sz w:val="24"/>
          <w:szCs w:val="24"/>
        </w:rPr>
        <w:t xml:space="preserve">1) Saskatchewan Sheep </w:t>
      </w:r>
      <w:r w:rsidR="00AF3BBD">
        <w:rPr>
          <w:rFonts w:ascii="Times New Roman" w:hAnsi="Times New Roman" w:cs="Times New Roman"/>
          <w:i/>
          <w:iCs/>
          <w:sz w:val="24"/>
          <w:szCs w:val="24"/>
        </w:rPr>
        <w:t>Industry Member</w:t>
      </w:r>
      <w:r w:rsidR="00FA39F1">
        <w:rPr>
          <w:rFonts w:ascii="Times New Roman" w:hAnsi="Times New Roman" w:cs="Times New Roman"/>
          <w:i/>
          <w:iCs/>
          <w:sz w:val="24"/>
          <w:szCs w:val="24"/>
        </w:rPr>
        <w:br/>
      </w:r>
    </w:p>
    <w:p w14:paraId="0D480A0C" w14:textId="06473991" w:rsidR="0072382E" w:rsidRDefault="0072382E" w:rsidP="007238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  <w:r w:rsidR="00FA39F1">
        <w:rPr>
          <w:rFonts w:ascii="Times New Roman" w:hAnsi="Times New Roman" w:cs="Times New Roman"/>
          <w:sz w:val="24"/>
          <w:szCs w:val="24"/>
        </w:rPr>
        <w:br/>
        <w:t>Name</w:t>
      </w:r>
      <w:r w:rsidR="00FA39F1">
        <w:rPr>
          <w:rFonts w:ascii="Times New Roman" w:hAnsi="Times New Roman" w:cs="Times New Roman"/>
          <w:sz w:val="24"/>
          <w:szCs w:val="24"/>
        </w:rPr>
        <w:tab/>
      </w:r>
      <w:r w:rsidR="00FA39F1">
        <w:rPr>
          <w:rFonts w:ascii="Times New Roman" w:hAnsi="Times New Roman" w:cs="Times New Roman"/>
          <w:sz w:val="24"/>
          <w:szCs w:val="24"/>
        </w:rPr>
        <w:tab/>
      </w:r>
      <w:r w:rsidR="00FA39F1">
        <w:rPr>
          <w:rFonts w:ascii="Times New Roman" w:hAnsi="Times New Roman" w:cs="Times New Roman"/>
          <w:sz w:val="24"/>
          <w:szCs w:val="24"/>
        </w:rPr>
        <w:tab/>
      </w:r>
      <w:r w:rsidR="00FA39F1">
        <w:rPr>
          <w:rFonts w:ascii="Times New Roman" w:hAnsi="Times New Roman" w:cs="Times New Roman"/>
          <w:sz w:val="24"/>
          <w:szCs w:val="24"/>
        </w:rPr>
        <w:tab/>
      </w:r>
      <w:r w:rsidR="00FA39F1">
        <w:rPr>
          <w:rFonts w:ascii="Times New Roman" w:hAnsi="Times New Roman" w:cs="Times New Roman"/>
          <w:sz w:val="24"/>
          <w:szCs w:val="24"/>
        </w:rPr>
        <w:tab/>
      </w:r>
      <w:r w:rsidR="00FA39F1">
        <w:rPr>
          <w:rFonts w:ascii="Times New Roman" w:hAnsi="Times New Roman" w:cs="Times New Roman"/>
          <w:sz w:val="24"/>
          <w:szCs w:val="24"/>
        </w:rPr>
        <w:tab/>
        <w:t>Address</w:t>
      </w:r>
      <w:r w:rsidR="00FA39F1">
        <w:rPr>
          <w:rFonts w:ascii="Times New Roman" w:hAnsi="Times New Roman" w:cs="Times New Roman"/>
          <w:sz w:val="24"/>
          <w:szCs w:val="24"/>
        </w:rPr>
        <w:tab/>
      </w:r>
      <w:r w:rsidR="00FA39F1">
        <w:rPr>
          <w:rFonts w:ascii="Times New Roman" w:hAnsi="Times New Roman" w:cs="Times New Roman"/>
          <w:sz w:val="24"/>
          <w:szCs w:val="24"/>
        </w:rPr>
        <w:tab/>
      </w:r>
      <w:r w:rsidR="00FA39F1">
        <w:rPr>
          <w:rFonts w:ascii="Times New Roman" w:hAnsi="Times New Roman" w:cs="Times New Roman"/>
          <w:sz w:val="24"/>
          <w:szCs w:val="24"/>
        </w:rPr>
        <w:tab/>
      </w:r>
      <w:r w:rsidR="00FA39F1">
        <w:rPr>
          <w:rFonts w:ascii="Times New Roman" w:hAnsi="Times New Roman" w:cs="Times New Roman"/>
          <w:sz w:val="24"/>
          <w:szCs w:val="24"/>
        </w:rPr>
        <w:tab/>
        <w:t>Phone No.</w:t>
      </w:r>
    </w:p>
    <w:p w14:paraId="596AFAE7" w14:textId="42ACBA96" w:rsidR="00FA39F1" w:rsidRDefault="00FA39F1" w:rsidP="00FA39F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  <w:r>
        <w:rPr>
          <w:rFonts w:ascii="Times New Roman" w:hAnsi="Times New Roman" w:cs="Times New Roman"/>
          <w:sz w:val="24"/>
          <w:szCs w:val="24"/>
        </w:rPr>
        <w:br/>
      </w:r>
      <w:r w:rsidR="00AF3BBD">
        <w:rPr>
          <w:rFonts w:ascii="Times New Roman" w:hAnsi="Times New Roman" w:cs="Times New Roman"/>
          <w:sz w:val="24"/>
          <w:szCs w:val="24"/>
        </w:rPr>
        <w:t>Years of being in the industry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own/City/Postal Code</w:t>
      </w:r>
    </w:p>
    <w:p w14:paraId="71CB2251" w14:textId="77777777" w:rsidR="00481E67" w:rsidRDefault="00481E67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br w:type="page"/>
      </w:r>
    </w:p>
    <w:p w14:paraId="5D999E7E" w14:textId="4E24B89C" w:rsidR="00FA39F1" w:rsidRPr="00FA39F1" w:rsidRDefault="00FA39F1" w:rsidP="00FA39F1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>2) Academic Reference (High School, College, University, etc.)</w:t>
      </w:r>
      <w:r>
        <w:rPr>
          <w:rFonts w:ascii="Times New Roman" w:hAnsi="Times New Roman" w:cs="Times New Roman"/>
          <w:i/>
          <w:iCs/>
          <w:sz w:val="24"/>
          <w:szCs w:val="24"/>
        </w:rPr>
        <w:br/>
      </w:r>
    </w:p>
    <w:p w14:paraId="69623757" w14:textId="77777777" w:rsidR="00FA39F1" w:rsidRDefault="00FA39F1" w:rsidP="00FA39F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  <w:r>
        <w:rPr>
          <w:rFonts w:ascii="Times New Roman" w:hAnsi="Times New Roman" w:cs="Times New Roman"/>
          <w:sz w:val="24"/>
          <w:szCs w:val="24"/>
        </w:rPr>
        <w:br/>
        <w:t>Nam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ddres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hone No.</w:t>
      </w:r>
    </w:p>
    <w:p w14:paraId="77F1FBAA" w14:textId="77777777" w:rsidR="00FA39F1" w:rsidRDefault="00FA39F1" w:rsidP="00FA39F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  <w:r>
        <w:rPr>
          <w:rFonts w:ascii="Times New Roman" w:hAnsi="Times New Roman" w:cs="Times New Roman"/>
          <w:sz w:val="24"/>
          <w:szCs w:val="24"/>
        </w:rPr>
        <w:br/>
        <w:t>Positio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own/City/Postal Code</w:t>
      </w:r>
    </w:p>
    <w:p w14:paraId="19509AA7" w14:textId="23595BBB" w:rsidR="00FA39F1" w:rsidRPr="00FA39F1" w:rsidRDefault="00FA39F1" w:rsidP="00FA39F1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3) Community (Club Leader, Minister, etc.)</w:t>
      </w:r>
      <w:r>
        <w:rPr>
          <w:rFonts w:ascii="Times New Roman" w:hAnsi="Times New Roman" w:cs="Times New Roman"/>
          <w:i/>
          <w:iCs/>
          <w:sz w:val="24"/>
          <w:szCs w:val="24"/>
        </w:rPr>
        <w:br/>
      </w:r>
    </w:p>
    <w:p w14:paraId="4449AFBE" w14:textId="77777777" w:rsidR="00FA39F1" w:rsidRDefault="00FA39F1" w:rsidP="00FA39F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  <w:r>
        <w:rPr>
          <w:rFonts w:ascii="Times New Roman" w:hAnsi="Times New Roman" w:cs="Times New Roman"/>
          <w:sz w:val="24"/>
          <w:szCs w:val="24"/>
        </w:rPr>
        <w:br/>
        <w:t>Nam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ddres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hone No.</w:t>
      </w:r>
    </w:p>
    <w:p w14:paraId="59E7D2E8" w14:textId="77777777" w:rsidR="00FA39F1" w:rsidRDefault="00FA39F1" w:rsidP="00FA39F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  <w:r>
        <w:rPr>
          <w:rFonts w:ascii="Times New Roman" w:hAnsi="Times New Roman" w:cs="Times New Roman"/>
          <w:sz w:val="24"/>
          <w:szCs w:val="24"/>
        </w:rPr>
        <w:br/>
        <w:t>Positio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own/City/Postal Code</w:t>
      </w:r>
    </w:p>
    <w:p w14:paraId="13D69C29" w14:textId="77777777" w:rsidR="0096195B" w:rsidRDefault="0096195B" w:rsidP="00FA39F1">
      <w:pPr>
        <w:pStyle w:val="Title"/>
        <w:jc w:val="center"/>
        <w:rPr>
          <w:b/>
          <w:bCs/>
          <w:sz w:val="32"/>
          <w:szCs w:val="32"/>
          <w:u w:val="single"/>
        </w:rPr>
      </w:pPr>
    </w:p>
    <w:p w14:paraId="03A04322" w14:textId="77777777" w:rsidR="009B3B1B" w:rsidRDefault="009B3B1B" w:rsidP="00FA39F1">
      <w:pPr>
        <w:pStyle w:val="Title"/>
        <w:jc w:val="center"/>
        <w:rPr>
          <w:b/>
          <w:bCs/>
          <w:sz w:val="28"/>
          <w:szCs w:val="28"/>
          <w:u w:val="single"/>
        </w:rPr>
      </w:pPr>
    </w:p>
    <w:p w14:paraId="58463458" w14:textId="77777777" w:rsidR="00AF3BBD" w:rsidRDefault="00AF3BBD" w:rsidP="00FA39F1">
      <w:pPr>
        <w:pStyle w:val="Title"/>
        <w:jc w:val="center"/>
        <w:rPr>
          <w:b/>
          <w:bCs/>
          <w:sz w:val="28"/>
          <w:szCs w:val="28"/>
          <w:u w:val="single"/>
        </w:rPr>
      </w:pPr>
    </w:p>
    <w:p w14:paraId="44D53DB1" w14:textId="77777777" w:rsidR="00AF3BBD" w:rsidRDefault="00AF3BBD" w:rsidP="00FA39F1">
      <w:pPr>
        <w:pStyle w:val="Title"/>
        <w:jc w:val="center"/>
        <w:rPr>
          <w:b/>
          <w:bCs/>
          <w:sz w:val="28"/>
          <w:szCs w:val="28"/>
          <w:u w:val="single"/>
        </w:rPr>
      </w:pPr>
    </w:p>
    <w:p w14:paraId="5DB713BC" w14:textId="77777777" w:rsidR="00481E67" w:rsidRDefault="00481E67">
      <w:pPr>
        <w:rPr>
          <w:rFonts w:asciiTheme="majorHAnsi" w:eastAsiaTheme="majorEastAsia" w:hAnsiTheme="majorHAnsi" w:cstheme="majorBidi"/>
          <w:b/>
          <w:bCs/>
          <w:spacing w:val="-10"/>
          <w:kern w:val="28"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br w:type="page"/>
      </w:r>
    </w:p>
    <w:p w14:paraId="0DF605FA" w14:textId="18F081FA" w:rsidR="00FA39F1" w:rsidRPr="009B3B1B" w:rsidRDefault="00FA39F1" w:rsidP="00FA39F1">
      <w:pPr>
        <w:pStyle w:val="Title"/>
        <w:jc w:val="center"/>
        <w:rPr>
          <w:i/>
          <w:iCs/>
          <w:sz w:val="28"/>
          <w:szCs w:val="28"/>
        </w:rPr>
      </w:pPr>
      <w:r w:rsidRPr="009B3B1B">
        <w:rPr>
          <w:b/>
          <w:bCs/>
          <w:sz w:val="28"/>
          <w:szCs w:val="28"/>
          <w:u w:val="single"/>
        </w:rPr>
        <w:lastRenderedPageBreak/>
        <w:t>Saskatchewan Sheep Breeders’ Association</w:t>
      </w:r>
      <w:r w:rsidRPr="009B3B1B">
        <w:rPr>
          <w:sz w:val="28"/>
          <w:szCs w:val="28"/>
        </w:rPr>
        <w:br/>
      </w:r>
      <w:r w:rsidRPr="009B3B1B">
        <w:rPr>
          <w:i/>
          <w:iCs/>
          <w:sz w:val="28"/>
          <w:szCs w:val="28"/>
        </w:rPr>
        <w:t>Scholarship</w:t>
      </w:r>
    </w:p>
    <w:p w14:paraId="5DCBD80C" w14:textId="53BE58C4" w:rsidR="00FA39F1" w:rsidRDefault="00FA39F1" w:rsidP="00FA39F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askatchewan Sheep Breeders’ Association Scholarship Program is intended to provide financial support and in</w:t>
      </w:r>
      <w:r w:rsidR="008209CF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entive</w:t>
      </w:r>
      <w:r w:rsidR="008209CF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209CF">
        <w:rPr>
          <w:rFonts w:ascii="Times New Roman" w:hAnsi="Times New Roman" w:cs="Times New Roman"/>
          <w:sz w:val="24"/>
          <w:szCs w:val="24"/>
        </w:rPr>
        <w:t>for</w:t>
      </w:r>
      <w:r>
        <w:rPr>
          <w:rFonts w:ascii="Times New Roman" w:hAnsi="Times New Roman" w:cs="Times New Roman"/>
          <w:sz w:val="24"/>
          <w:szCs w:val="24"/>
        </w:rPr>
        <w:t xml:space="preserve"> s</w:t>
      </w:r>
      <w:r w:rsidR="00367F03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uden</w:t>
      </w:r>
      <w:r w:rsidR="00367F03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s </w:t>
      </w:r>
      <w:r w:rsidR="00367F03">
        <w:rPr>
          <w:rFonts w:ascii="Times New Roman" w:hAnsi="Times New Roman" w:cs="Times New Roman"/>
          <w:sz w:val="24"/>
          <w:szCs w:val="24"/>
        </w:rPr>
        <w:t xml:space="preserve">to pursue post-secondary and graduate education. The </w:t>
      </w:r>
      <w:r w:rsidR="008209CF">
        <w:rPr>
          <w:rFonts w:ascii="Times New Roman" w:hAnsi="Times New Roman" w:cs="Times New Roman"/>
          <w:sz w:val="24"/>
          <w:szCs w:val="24"/>
        </w:rPr>
        <w:t>scholarship program's funding is derived from various</w:t>
      </w:r>
      <w:r w:rsidR="00367F03">
        <w:rPr>
          <w:rFonts w:ascii="Times New Roman" w:hAnsi="Times New Roman" w:cs="Times New Roman"/>
          <w:sz w:val="24"/>
          <w:szCs w:val="24"/>
        </w:rPr>
        <w:t xml:space="preserve"> SSBA activities a</w:t>
      </w:r>
      <w:r w:rsidR="009B3B1B">
        <w:rPr>
          <w:rFonts w:ascii="Times New Roman" w:hAnsi="Times New Roman" w:cs="Times New Roman"/>
          <w:sz w:val="24"/>
          <w:szCs w:val="24"/>
        </w:rPr>
        <w:t>nd</w:t>
      </w:r>
      <w:r w:rsidR="00367F03">
        <w:rPr>
          <w:rFonts w:ascii="Times New Roman" w:hAnsi="Times New Roman" w:cs="Times New Roman"/>
          <w:sz w:val="24"/>
          <w:szCs w:val="24"/>
        </w:rPr>
        <w:t xml:space="preserve"> recognized outside contributions. </w:t>
      </w:r>
    </w:p>
    <w:p w14:paraId="20269641" w14:textId="73201967" w:rsidR="00415270" w:rsidRDefault="00415270" w:rsidP="00FA39F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Conditions:</w:t>
      </w:r>
    </w:p>
    <w:p w14:paraId="317B8885" w14:textId="03716C65" w:rsidR="00415270" w:rsidRDefault="00415270" w:rsidP="0041527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lications must have participated in at least one SSBA or CSBA show and sales. </w:t>
      </w:r>
    </w:p>
    <w:p w14:paraId="18D35AAA" w14:textId="041BD6C2" w:rsidR="00415270" w:rsidRDefault="00415270" w:rsidP="0041527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dollar value of each scholarship will be 500.00. </w:t>
      </w:r>
    </w:p>
    <w:p w14:paraId="262CFB22" w14:textId="48608A21" w:rsidR="003C6C33" w:rsidRDefault="00415270" w:rsidP="0041527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cholarship shall be used at </w:t>
      </w:r>
      <w:r w:rsidR="00E54982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recognized</w:t>
      </w:r>
      <w:r w:rsidR="003C6C33">
        <w:rPr>
          <w:rFonts w:ascii="Times New Roman" w:hAnsi="Times New Roman" w:cs="Times New Roman"/>
          <w:sz w:val="24"/>
          <w:szCs w:val="24"/>
        </w:rPr>
        <w:t xml:space="preserve"> post-secondary and graduate educational institution. </w:t>
      </w:r>
    </w:p>
    <w:p w14:paraId="468D76C4" w14:textId="19B83910" w:rsidR="003C6C33" w:rsidRDefault="003C6C33" w:rsidP="0041527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applicant is eligible for more than two (2) SSB</w:t>
      </w:r>
      <w:r w:rsidR="00E54982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Scholarship awards in </w:t>
      </w:r>
      <w:r w:rsidR="009B3B1B">
        <w:rPr>
          <w:rFonts w:ascii="Times New Roman" w:hAnsi="Times New Roman" w:cs="Times New Roman"/>
          <w:sz w:val="24"/>
          <w:szCs w:val="24"/>
        </w:rPr>
        <w:t>thei</w:t>
      </w:r>
      <w:r>
        <w:rPr>
          <w:rFonts w:ascii="Times New Roman" w:hAnsi="Times New Roman" w:cs="Times New Roman"/>
          <w:sz w:val="24"/>
          <w:szCs w:val="24"/>
        </w:rPr>
        <w:t xml:space="preserve">r academic career. </w:t>
      </w:r>
    </w:p>
    <w:p w14:paraId="16260D3D" w14:textId="6C67ABFC" w:rsidR="003C6C33" w:rsidRDefault="009B3B1B" w:rsidP="0041527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</w:t>
      </w:r>
      <w:r w:rsidR="003C6C33">
        <w:rPr>
          <w:rFonts w:ascii="Times New Roman" w:hAnsi="Times New Roman" w:cs="Times New Roman"/>
          <w:sz w:val="24"/>
          <w:szCs w:val="24"/>
        </w:rPr>
        <w:t>eadline for applications is July 1</w:t>
      </w:r>
      <w:r w:rsidR="003C6C33" w:rsidRPr="003C6C33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3C6C33">
        <w:rPr>
          <w:rFonts w:ascii="Times New Roman" w:hAnsi="Times New Roman" w:cs="Times New Roman"/>
          <w:sz w:val="24"/>
          <w:szCs w:val="24"/>
        </w:rPr>
        <w:t xml:space="preserve"> of every year.</w:t>
      </w:r>
    </w:p>
    <w:p w14:paraId="61E8D282" w14:textId="43D13E62" w:rsidR="00E54982" w:rsidRDefault="00A1298D" w:rsidP="0041527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 SSBA Committee Member will contact successful scholarship candidates directly</w:t>
      </w:r>
      <w:r w:rsidR="003C6C33">
        <w:rPr>
          <w:rFonts w:ascii="Times New Roman" w:hAnsi="Times New Roman" w:cs="Times New Roman"/>
          <w:sz w:val="24"/>
          <w:szCs w:val="24"/>
        </w:rPr>
        <w:t xml:space="preserve"> </w:t>
      </w:r>
      <w:r w:rsidR="00E54982">
        <w:rPr>
          <w:rFonts w:ascii="Times New Roman" w:hAnsi="Times New Roman" w:cs="Times New Roman"/>
          <w:sz w:val="24"/>
          <w:szCs w:val="24"/>
        </w:rPr>
        <w:t xml:space="preserve">to advise them. </w:t>
      </w:r>
      <w:r w:rsidR="00802972">
        <w:rPr>
          <w:rFonts w:ascii="Times New Roman" w:hAnsi="Times New Roman" w:cs="Times New Roman"/>
          <w:sz w:val="24"/>
          <w:szCs w:val="24"/>
        </w:rPr>
        <w:t>The successful candidate will be asked to attend the Grasslands Banquet to receive their award if available</w:t>
      </w:r>
      <w:r w:rsidR="00E5498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7B05BA4" w14:textId="75BD35FC" w:rsidR="00E54982" w:rsidRDefault="00E54982" w:rsidP="0041527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licants may re-apply in subsequent years if they meet th</w:t>
      </w:r>
      <w:r w:rsidR="00A1298D">
        <w:rPr>
          <w:rFonts w:ascii="Times New Roman" w:hAnsi="Times New Roman" w:cs="Times New Roman"/>
          <w:sz w:val="24"/>
          <w:szCs w:val="24"/>
        </w:rPr>
        <w:t>ese</w:t>
      </w:r>
      <w:r>
        <w:rPr>
          <w:rFonts w:ascii="Times New Roman" w:hAnsi="Times New Roman" w:cs="Times New Roman"/>
          <w:sz w:val="24"/>
          <w:szCs w:val="24"/>
        </w:rPr>
        <w:t xml:space="preserve"> requirement</w:t>
      </w:r>
      <w:r w:rsidR="00A1298D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B0A91F7" w14:textId="7DBA2958" w:rsidR="00415270" w:rsidRDefault="00E54982" w:rsidP="0041527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is no age limit for the application. </w:t>
      </w:r>
      <w:r w:rsidR="0041527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6589854" w14:textId="459A6EC6" w:rsidR="00E54982" w:rsidRDefault="00E54982" w:rsidP="00E54982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Applicant’s Statemen</w:t>
      </w:r>
      <w:r w:rsidR="00AF70D9">
        <w:rPr>
          <w:rFonts w:ascii="Times New Roman" w:hAnsi="Times New Roman" w:cs="Times New Roman"/>
          <w:b/>
          <w:bCs/>
          <w:sz w:val="24"/>
          <w:szCs w:val="24"/>
          <w:u w:val="single"/>
        </w:rPr>
        <w:t>t</w:t>
      </w:r>
    </w:p>
    <w:p w14:paraId="45B9339C" w14:textId="04340E5E" w:rsidR="00E54982" w:rsidRDefault="00E54982" w:rsidP="00E549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, _______________________________</w:t>
      </w:r>
      <w:r w:rsidR="0096195B">
        <w:rPr>
          <w:rFonts w:ascii="Times New Roman" w:hAnsi="Times New Roman" w:cs="Times New Roman"/>
          <w:sz w:val="24"/>
          <w:szCs w:val="24"/>
        </w:rPr>
        <w:t>_________________</w:t>
      </w:r>
      <w:r w:rsidR="00AF70D9">
        <w:rPr>
          <w:rFonts w:ascii="Times New Roman" w:hAnsi="Times New Roman" w:cs="Times New Roman"/>
          <w:sz w:val="24"/>
          <w:szCs w:val="24"/>
        </w:rPr>
        <w:t xml:space="preserve">, hereby apply for a Saskatchewan Sheep Breeders’ Association scholarship. If granted a scholarship, I will utilize the funds to pursue the education described in this application. I understand </w:t>
      </w:r>
      <w:r w:rsidR="0096195B">
        <w:rPr>
          <w:rFonts w:ascii="Times New Roman" w:hAnsi="Times New Roman" w:cs="Times New Roman"/>
          <w:sz w:val="24"/>
          <w:szCs w:val="24"/>
        </w:rPr>
        <w:t>that</w:t>
      </w:r>
      <w:r w:rsidR="00AF70D9">
        <w:rPr>
          <w:rFonts w:ascii="Times New Roman" w:hAnsi="Times New Roman" w:cs="Times New Roman"/>
          <w:sz w:val="24"/>
          <w:szCs w:val="24"/>
        </w:rPr>
        <w:t xml:space="preserve"> my grades must be maintained at </w:t>
      </w:r>
      <w:r w:rsidR="009B3B1B">
        <w:rPr>
          <w:rFonts w:ascii="Times New Roman" w:hAnsi="Times New Roman" w:cs="Times New Roman"/>
          <w:sz w:val="24"/>
          <w:szCs w:val="24"/>
        </w:rPr>
        <w:t xml:space="preserve">a </w:t>
      </w:r>
      <w:r w:rsidR="00AF70D9">
        <w:rPr>
          <w:rFonts w:ascii="Times New Roman" w:hAnsi="Times New Roman" w:cs="Times New Roman"/>
          <w:sz w:val="24"/>
          <w:szCs w:val="24"/>
        </w:rPr>
        <w:t xml:space="preserve">scholarship </w:t>
      </w:r>
      <w:r w:rsidR="0096195B">
        <w:rPr>
          <w:rFonts w:ascii="Times New Roman" w:hAnsi="Times New Roman" w:cs="Times New Roman"/>
          <w:sz w:val="24"/>
          <w:szCs w:val="24"/>
        </w:rPr>
        <w:t>level</w:t>
      </w:r>
      <w:r w:rsidR="00AF70D9">
        <w:rPr>
          <w:rFonts w:ascii="Times New Roman" w:hAnsi="Times New Roman" w:cs="Times New Roman"/>
          <w:sz w:val="24"/>
          <w:szCs w:val="24"/>
        </w:rPr>
        <w:t xml:space="preserve"> appropriate to the educational institution </w:t>
      </w:r>
      <w:r w:rsidR="009B3B1B">
        <w:rPr>
          <w:rFonts w:ascii="Times New Roman" w:hAnsi="Times New Roman" w:cs="Times New Roman"/>
          <w:sz w:val="24"/>
          <w:szCs w:val="24"/>
        </w:rPr>
        <w:t>I am enrolled in</w:t>
      </w:r>
      <w:r w:rsidR="00AF70D9">
        <w:rPr>
          <w:rFonts w:ascii="Times New Roman" w:hAnsi="Times New Roman" w:cs="Times New Roman"/>
          <w:sz w:val="24"/>
          <w:szCs w:val="24"/>
        </w:rPr>
        <w:t xml:space="preserve"> to receive either the </w:t>
      </w:r>
      <w:r w:rsidR="00802972">
        <w:rPr>
          <w:rFonts w:ascii="Times New Roman" w:hAnsi="Times New Roman" w:cs="Times New Roman"/>
          <w:sz w:val="24"/>
          <w:szCs w:val="24"/>
        </w:rPr>
        <w:t>award's first and/or second disbursement</w:t>
      </w:r>
      <w:r w:rsidR="00AF70D9">
        <w:rPr>
          <w:rFonts w:ascii="Times New Roman" w:hAnsi="Times New Roman" w:cs="Times New Roman"/>
          <w:sz w:val="24"/>
          <w:szCs w:val="24"/>
        </w:rPr>
        <w:t xml:space="preserve">. I hereby authorize the Saskatchewan Sheep Breeders’ Association to contact the references </w:t>
      </w:r>
      <w:r w:rsidR="009B3B1B">
        <w:rPr>
          <w:rFonts w:ascii="Times New Roman" w:hAnsi="Times New Roman" w:cs="Times New Roman"/>
          <w:sz w:val="24"/>
          <w:szCs w:val="24"/>
        </w:rPr>
        <w:t>I have provided and</w:t>
      </w:r>
      <w:r w:rsidR="00AF70D9">
        <w:rPr>
          <w:rFonts w:ascii="Times New Roman" w:hAnsi="Times New Roman" w:cs="Times New Roman"/>
          <w:sz w:val="24"/>
          <w:szCs w:val="24"/>
        </w:rPr>
        <w:t xml:space="preserve"> obtain information regarding </w:t>
      </w:r>
      <w:r w:rsidR="009B3B1B">
        <w:rPr>
          <w:rFonts w:ascii="Times New Roman" w:hAnsi="Times New Roman" w:cs="Times New Roman"/>
          <w:sz w:val="24"/>
          <w:szCs w:val="24"/>
        </w:rPr>
        <w:t>academ</w:t>
      </w:r>
      <w:r w:rsidR="00AF70D9">
        <w:rPr>
          <w:rFonts w:ascii="Times New Roman" w:hAnsi="Times New Roman" w:cs="Times New Roman"/>
          <w:sz w:val="24"/>
          <w:szCs w:val="24"/>
        </w:rPr>
        <w:t xml:space="preserve">ic performance, attendance, and scholastic habits from the educational institutions named in this application. I also agree: </w:t>
      </w:r>
    </w:p>
    <w:p w14:paraId="5F9D3372" w14:textId="7DB8B1B5" w:rsidR="00AF70D9" w:rsidRDefault="00AF70D9" w:rsidP="00AF70D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promptly inform the Saskatchewan Sheep Breeders’ Association </w:t>
      </w:r>
      <w:r w:rsidR="0096195B">
        <w:rPr>
          <w:rFonts w:ascii="Times New Roman" w:hAnsi="Times New Roman" w:cs="Times New Roman"/>
          <w:sz w:val="24"/>
          <w:szCs w:val="24"/>
        </w:rPr>
        <w:t>if</w:t>
      </w:r>
      <w:r>
        <w:rPr>
          <w:rFonts w:ascii="Times New Roman" w:hAnsi="Times New Roman" w:cs="Times New Roman"/>
          <w:sz w:val="24"/>
          <w:szCs w:val="24"/>
        </w:rPr>
        <w:t xml:space="preserve"> my academic program is interrupted or </w:t>
      </w:r>
      <w:r w:rsidR="0096195B">
        <w:rPr>
          <w:rFonts w:ascii="Times New Roman" w:hAnsi="Times New Roman" w:cs="Times New Roman"/>
          <w:sz w:val="24"/>
          <w:szCs w:val="24"/>
        </w:rPr>
        <w:t>terminated.</w:t>
      </w:r>
    </w:p>
    <w:p w14:paraId="53CBC5E5" w14:textId="59A5091E" w:rsidR="00AF70D9" w:rsidRDefault="00183E57" w:rsidP="00AF70D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will</w:t>
      </w:r>
      <w:r w:rsidR="00AF70D9">
        <w:rPr>
          <w:rFonts w:ascii="Times New Roman" w:hAnsi="Times New Roman" w:cs="Times New Roman"/>
          <w:sz w:val="24"/>
          <w:szCs w:val="24"/>
        </w:rPr>
        <w:t xml:space="preserve"> keep the Saskatchewan Sheep Breeders’ </w:t>
      </w:r>
      <w:r w:rsidR="0096195B">
        <w:rPr>
          <w:rFonts w:ascii="Times New Roman" w:hAnsi="Times New Roman" w:cs="Times New Roman"/>
          <w:sz w:val="24"/>
          <w:szCs w:val="24"/>
        </w:rPr>
        <w:t>Association</w:t>
      </w:r>
      <w:r w:rsidR="00AF70D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updated </w:t>
      </w:r>
      <w:r w:rsidR="00AF70D9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>n</w:t>
      </w:r>
      <w:r w:rsidR="00AF70D9">
        <w:rPr>
          <w:rFonts w:ascii="Times New Roman" w:hAnsi="Times New Roman" w:cs="Times New Roman"/>
          <w:sz w:val="24"/>
          <w:szCs w:val="24"/>
        </w:rPr>
        <w:t xml:space="preserve"> my current </w:t>
      </w:r>
      <w:r w:rsidR="0096195B">
        <w:rPr>
          <w:rFonts w:ascii="Times New Roman" w:hAnsi="Times New Roman" w:cs="Times New Roman"/>
          <w:sz w:val="24"/>
          <w:szCs w:val="24"/>
        </w:rPr>
        <w:t>address</w:t>
      </w:r>
      <w:r w:rsidR="009B3B1B">
        <w:rPr>
          <w:rFonts w:ascii="Times New Roman" w:hAnsi="Times New Roman" w:cs="Times New Roman"/>
          <w:sz w:val="24"/>
          <w:szCs w:val="24"/>
        </w:rPr>
        <w:t xml:space="preserve"> if it changes from what is in this application if I can not attend Grasslands to accept the award</w:t>
      </w:r>
      <w:r w:rsidR="0096195B">
        <w:rPr>
          <w:rFonts w:ascii="Times New Roman" w:hAnsi="Times New Roman" w:cs="Times New Roman"/>
          <w:sz w:val="24"/>
          <w:szCs w:val="24"/>
        </w:rPr>
        <w:t>.</w:t>
      </w:r>
    </w:p>
    <w:p w14:paraId="08AE2AB2" w14:textId="1A0BA252" w:rsidR="00AF70D9" w:rsidRDefault="00AF70D9" w:rsidP="00AF70D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the conditions </w:t>
      </w:r>
      <w:r w:rsidR="009B3B1B">
        <w:rPr>
          <w:rFonts w:ascii="Times New Roman" w:hAnsi="Times New Roman" w:cs="Times New Roman"/>
          <w:sz w:val="24"/>
          <w:szCs w:val="24"/>
        </w:rPr>
        <w:t>outlined</w:t>
      </w:r>
      <w:r>
        <w:rPr>
          <w:rFonts w:ascii="Times New Roman" w:hAnsi="Times New Roman" w:cs="Times New Roman"/>
          <w:sz w:val="24"/>
          <w:szCs w:val="24"/>
        </w:rPr>
        <w:t xml:space="preserve"> in this </w:t>
      </w:r>
      <w:r w:rsidR="0096195B">
        <w:rPr>
          <w:rFonts w:ascii="Times New Roman" w:hAnsi="Times New Roman" w:cs="Times New Roman"/>
          <w:sz w:val="24"/>
          <w:szCs w:val="24"/>
        </w:rPr>
        <w:t>application.</w:t>
      </w:r>
    </w:p>
    <w:p w14:paraId="56B80119" w14:textId="4B5EDCBC" w:rsidR="00AF70D9" w:rsidRDefault="00AF70D9" w:rsidP="00AF70D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information submitted in this application is </w:t>
      </w:r>
      <w:r w:rsidR="0096195B">
        <w:rPr>
          <w:rFonts w:ascii="Times New Roman" w:hAnsi="Times New Roman" w:cs="Times New Roman"/>
          <w:sz w:val="24"/>
          <w:szCs w:val="24"/>
        </w:rPr>
        <w:t>complete</w:t>
      </w:r>
      <w:r>
        <w:rPr>
          <w:rFonts w:ascii="Times New Roman" w:hAnsi="Times New Roman" w:cs="Times New Roman"/>
          <w:sz w:val="24"/>
          <w:szCs w:val="24"/>
        </w:rPr>
        <w:t xml:space="preserve"> and correct to the best of my </w:t>
      </w:r>
      <w:r w:rsidR="0096195B">
        <w:rPr>
          <w:rFonts w:ascii="Times New Roman" w:hAnsi="Times New Roman" w:cs="Times New Roman"/>
          <w:sz w:val="24"/>
          <w:szCs w:val="24"/>
        </w:rPr>
        <w:t>knowledge.</w:t>
      </w:r>
    </w:p>
    <w:p w14:paraId="22761FB2" w14:textId="63E58C5E" w:rsidR="00AF70D9" w:rsidRDefault="00BB178E" w:rsidP="00AF70D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SBA will use my picture, program/major,</w:t>
      </w:r>
      <w:r w:rsidR="0096195B">
        <w:rPr>
          <w:rFonts w:ascii="Times New Roman" w:hAnsi="Times New Roman" w:cs="Times New Roman"/>
          <w:sz w:val="24"/>
          <w:szCs w:val="24"/>
        </w:rPr>
        <w:t xml:space="preserve"> and institution for advertising if </w:t>
      </w:r>
      <w:r>
        <w:rPr>
          <w:rFonts w:ascii="Times New Roman" w:hAnsi="Times New Roman" w:cs="Times New Roman"/>
          <w:sz w:val="24"/>
          <w:szCs w:val="24"/>
        </w:rPr>
        <w:t xml:space="preserve">I am </w:t>
      </w:r>
      <w:r w:rsidR="0096195B">
        <w:rPr>
          <w:rFonts w:ascii="Times New Roman" w:hAnsi="Times New Roman" w:cs="Times New Roman"/>
          <w:sz w:val="24"/>
          <w:szCs w:val="24"/>
        </w:rPr>
        <w:t>selected for the award.</w:t>
      </w:r>
    </w:p>
    <w:p w14:paraId="386C6483" w14:textId="1BF4E077" w:rsidR="0096195B" w:rsidRDefault="0096195B" w:rsidP="00AF70D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selected </w:t>
      </w:r>
      <w:r w:rsidR="002A4F72">
        <w:rPr>
          <w:rFonts w:ascii="Times New Roman" w:hAnsi="Times New Roman" w:cs="Times New Roman"/>
          <w:sz w:val="24"/>
          <w:szCs w:val="24"/>
        </w:rPr>
        <w:t>I will</w:t>
      </w:r>
      <w:r>
        <w:rPr>
          <w:rFonts w:ascii="Times New Roman" w:hAnsi="Times New Roman" w:cs="Times New Roman"/>
          <w:sz w:val="24"/>
          <w:szCs w:val="24"/>
        </w:rPr>
        <w:t xml:space="preserve"> try to attend the Grassland </w:t>
      </w:r>
      <w:r w:rsidR="002A4F72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how </w:t>
      </w:r>
      <w:r w:rsidR="002A4F72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anquet to accept the award and have a picture taken while receiving the award. </w:t>
      </w:r>
    </w:p>
    <w:p w14:paraId="30DB6C0B" w14:textId="6CCC9F83" w:rsidR="0096195B" w:rsidRDefault="0096195B" w:rsidP="0096195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110434E" w14:textId="741E913D" w:rsidR="0096195B" w:rsidRDefault="0096195B" w:rsidP="0096195B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______</w:t>
      </w:r>
    </w:p>
    <w:p w14:paraId="6F67EB85" w14:textId="2B31862C" w:rsidR="00472DA1" w:rsidRPr="009B3B1B" w:rsidRDefault="0096195B" w:rsidP="0096195B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9B3B1B">
        <w:rPr>
          <w:rFonts w:ascii="Times New Roman" w:hAnsi="Times New Roman" w:cs="Times New Roman"/>
          <w:sz w:val="24"/>
          <w:szCs w:val="24"/>
        </w:rPr>
        <w:t>Signature of Applicant</w:t>
      </w:r>
      <w:r w:rsidRPr="009B3B1B">
        <w:rPr>
          <w:rFonts w:ascii="Times New Roman" w:hAnsi="Times New Roman" w:cs="Times New Roman"/>
          <w:sz w:val="24"/>
          <w:szCs w:val="24"/>
        </w:rPr>
        <w:tab/>
      </w:r>
      <w:r w:rsidRPr="009B3B1B">
        <w:rPr>
          <w:rFonts w:ascii="Times New Roman" w:hAnsi="Times New Roman" w:cs="Times New Roman"/>
          <w:sz w:val="24"/>
          <w:szCs w:val="24"/>
        </w:rPr>
        <w:tab/>
      </w:r>
      <w:r w:rsidRPr="009B3B1B">
        <w:rPr>
          <w:rFonts w:ascii="Times New Roman" w:hAnsi="Times New Roman" w:cs="Times New Roman"/>
          <w:sz w:val="24"/>
          <w:szCs w:val="24"/>
        </w:rPr>
        <w:tab/>
      </w:r>
      <w:r w:rsidRPr="009B3B1B">
        <w:rPr>
          <w:rFonts w:ascii="Times New Roman" w:hAnsi="Times New Roman" w:cs="Times New Roman"/>
          <w:sz w:val="24"/>
          <w:szCs w:val="24"/>
        </w:rPr>
        <w:tab/>
      </w:r>
      <w:r w:rsidRPr="009B3B1B">
        <w:rPr>
          <w:rFonts w:ascii="Times New Roman" w:hAnsi="Times New Roman" w:cs="Times New Roman"/>
          <w:sz w:val="24"/>
          <w:szCs w:val="24"/>
        </w:rPr>
        <w:tab/>
      </w:r>
      <w:r w:rsidRPr="009B3B1B">
        <w:rPr>
          <w:rFonts w:ascii="Times New Roman" w:hAnsi="Times New Roman" w:cs="Times New Roman"/>
          <w:sz w:val="24"/>
          <w:szCs w:val="24"/>
        </w:rPr>
        <w:tab/>
        <w:t>Date</w:t>
      </w:r>
    </w:p>
    <w:sectPr w:rsidR="00472DA1" w:rsidRPr="009B3B1B" w:rsidSect="009B3B1B">
      <w:footerReference w:type="default" r:id="rId8"/>
      <w:pgSz w:w="12240" w:h="15840"/>
      <w:pgMar w:top="851" w:right="1440" w:bottom="85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1B76BE" w14:textId="77777777" w:rsidR="005E7D54" w:rsidRDefault="005E7D54" w:rsidP="00031277">
      <w:pPr>
        <w:spacing w:after="0" w:line="240" w:lineRule="auto"/>
      </w:pPr>
      <w:r>
        <w:separator/>
      </w:r>
    </w:p>
  </w:endnote>
  <w:endnote w:type="continuationSeparator" w:id="0">
    <w:p w14:paraId="1E3C1750" w14:textId="77777777" w:rsidR="005E7D54" w:rsidRDefault="005E7D54" w:rsidP="000312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949C48" w14:textId="2821304E" w:rsidR="00031277" w:rsidRPr="00031277" w:rsidRDefault="00031277">
    <w:pPr>
      <w:pStyle w:val="Footer"/>
      <w:rPr>
        <w:b/>
        <w:bCs/>
        <w:i/>
        <w:iCs/>
        <w:u w:val="single"/>
      </w:rPr>
    </w:pPr>
    <w:r>
      <w:rPr>
        <w:b/>
        <w:bCs/>
        <w:i/>
        <w:iCs/>
        <w:u w:val="single"/>
      </w:rPr>
      <w:t>Saskatchewan Sheep Breeders’ Association Scholarship Application</w:t>
    </w:r>
    <w:r>
      <w:tab/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2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F01212" w14:textId="77777777" w:rsidR="005E7D54" w:rsidRDefault="005E7D54" w:rsidP="00031277">
      <w:pPr>
        <w:spacing w:after="0" w:line="240" w:lineRule="auto"/>
      </w:pPr>
      <w:r>
        <w:separator/>
      </w:r>
    </w:p>
  </w:footnote>
  <w:footnote w:type="continuationSeparator" w:id="0">
    <w:p w14:paraId="2D7F56D8" w14:textId="77777777" w:rsidR="005E7D54" w:rsidRDefault="005E7D54" w:rsidP="000312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46FA0"/>
    <w:multiLevelType w:val="hybridMultilevel"/>
    <w:tmpl w:val="BCC2FF5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C44B5F"/>
    <w:multiLevelType w:val="hybridMultilevel"/>
    <w:tmpl w:val="B5AABAB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C90DDB"/>
    <w:multiLevelType w:val="hybridMultilevel"/>
    <w:tmpl w:val="1F96255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5C30C2"/>
    <w:multiLevelType w:val="hybridMultilevel"/>
    <w:tmpl w:val="0E0092A8"/>
    <w:lvl w:ilvl="0" w:tplc="E682896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39388867">
    <w:abstractNumId w:val="0"/>
  </w:num>
  <w:num w:numId="2" w16cid:durableId="1741293530">
    <w:abstractNumId w:val="3"/>
  </w:num>
  <w:num w:numId="3" w16cid:durableId="103431294">
    <w:abstractNumId w:val="2"/>
  </w:num>
  <w:num w:numId="4" w16cid:durableId="5945566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yMjE2BpKGZiamZko6SsGpxcWZ+XkgBca1AAlYUTAsAAAA"/>
  </w:docVars>
  <w:rsids>
    <w:rsidRoot w:val="00E677EA"/>
    <w:rsid w:val="00031277"/>
    <w:rsid w:val="000B1A3A"/>
    <w:rsid w:val="000D2EC7"/>
    <w:rsid w:val="00124DB5"/>
    <w:rsid w:val="0013410D"/>
    <w:rsid w:val="0014271B"/>
    <w:rsid w:val="00183E57"/>
    <w:rsid w:val="00261430"/>
    <w:rsid w:val="002A4F72"/>
    <w:rsid w:val="002B20B0"/>
    <w:rsid w:val="0033591A"/>
    <w:rsid w:val="003559E0"/>
    <w:rsid w:val="00367F03"/>
    <w:rsid w:val="003A5704"/>
    <w:rsid w:val="003C6C33"/>
    <w:rsid w:val="00415270"/>
    <w:rsid w:val="00472DA1"/>
    <w:rsid w:val="004749E1"/>
    <w:rsid w:val="00481E67"/>
    <w:rsid w:val="005902FB"/>
    <w:rsid w:val="005E13BE"/>
    <w:rsid w:val="005E7D54"/>
    <w:rsid w:val="00630AAF"/>
    <w:rsid w:val="00690E97"/>
    <w:rsid w:val="00700CB7"/>
    <w:rsid w:val="0072382E"/>
    <w:rsid w:val="00760500"/>
    <w:rsid w:val="00802972"/>
    <w:rsid w:val="008104BC"/>
    <w:rsid w:val="008209CF"/>
    <w:rsid w:val="00863ECF"/>
    <w:rsid w:val="008A052B"/>
    <w:rsid w:val="00900191"/>
    <w:rsid w:val="009336A3"/>
    <w:rsid w:val="0096195B"/>
    <w:rsid w:val="009B3B1B"/>
    <w:rsid w:val="00A1298D"/>
    <w:rsid w:val="00A6793B"/>
    <w:rsid w:val="00A83F85"/>
    <w:rsid w:val="00AD2442"/>
    <w:rsid w:val="00AF3BBD"/>
    <w:rsid w:val="00AF70D9"/>
    <w:rsid w:val="00B121EC"/>
    <w:rsid w:val="00B51A7D"/>
    <w:rsid w:val="00BB178E"/>
    <w:rsid w:val="00C40D92"/>
    <w:rsid w:val="00DB47B5"/>
    <w:rsid w:val="00DC4B48"/>
    <w:rsid w:val="00E0161E"/>
    <w:rsid w:val="00E13A5F"/>
    <w:rsid w:val="00E14AF1"/>
    <w:rsid w:val="00E54982"/>
    <w:rsid w:val="00E677EA"/>
    <w:rsid w:val="00E7195E"/>
    <w:rsid w:val="00F160DD"/>
    <w:rsid w:val="00F61914"/>
    <w:rsid w:val="00FA39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E62D82"/>
  <w15:chartTrackingRefBased/>
  <w15:docId w15:val="{F178A4A4-6BF2-4DD4-AC1F-BB556F07D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677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77E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677E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77E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E677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77E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1527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2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277"/>
  </w:style>
  <w:style w:type="paragraph" w:styleId="Footer">
    <w:name w:val="footer"/>
    <w:basedOn w:val="Normal"/>
    <w:link w:val="FooterChar"/>
    <w:uiPriority w:val="99"/>
    <w:unhideWhenUsed/>
    <w:rsid w:val="000312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2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sasksheepbreeders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8</Pages>
  <Words>1524</Words>
  <Characters>8693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m Enniskillen</dc:creator>
  <cp:keywords/>
  <dc:description/>
  <cp:lastModifiedBy>Rm Enniskillen</cp:lastModifiedBy>
  <cp:revision>28</cp:revision>
  <cp:lastPrinted>2022-03-20T04:41:00Z</cp:lastPrinted>
  <dcterms:created xsi:type="dcterms:W3CDTF">2023-05-20T07:55:00Z</dcterms:created>
  <dcterms:modified xsi:type="dcterms:W3CDTF">2024-04-04T01:51:00Z</dcterms:modified>
</cp:coreProperties>
</file>